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DB70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E2E8EA" wp14:editId="0F0E170D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9CA490" w14:textId="7CDD3132" w:rsidR="0095675E" w:rsidRPr="00300418" w:rsidRDefault="006D5980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1</w:t>
                            </w:r>
                            <w:r w:rsidR="0095675E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</w:t>
                            </w:r>
                            <w:r w:rsidR="0095675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1</w:t>
                            </w:r>
                          </w:p>
                          <w:p w14:paraId="386225D1" w14:textId="77777777" w:rsidR="0095675E" w:rsidRPr="009E4AFB" w:rsidRDefault="0095675E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E2E8E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749CA490" w14:textId="7CDD3132" w:rsidR="0095675E" w:rsidRPr="00300418" w:rsidRDefault="006D5980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1</w:t>
                      </w:r>
                      <w:r w:rsidR="0095675E"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</w:t>
                      </w:r>
                      <w:r w:rsidR="0095675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1</w:t>
                      </w:r>
                    </w:p>
                    <w:p w14:paraId="386225D1" w14:textId="77777777" w:rsidR="0095675E" w:rsidRPr="009E4AFB" w:rsidRDefault="0095675E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A97107C" wp14:editId="006038D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670869E" wp14:editId="25E902F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67CC52" w14:textId="77777777" w:rsidR="0095675E" w:rsidRPr="00C91747" w:rsidRDefault="0095675E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567AB44" w14:textId="77777777" w:rsidR="006D5980" w:rsidRPr="009909CD" w:rsidRDefault="006D5980" w:rsidP="006D5980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45220859" w14:textId="77777777" w:rsidR="006D5980" w:rsidRDefault="006D5980" w:rsidP="006D5980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0BF3D5F3" w14:textId="77777777" w:rsidR="0095675E" w:rsidRPr="009909CD" w:rsidRDefault="0095675E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4637A8F" w14:textId="77777777" w:rsidR="0095675E" w:rsidRPr="009909CD" w:rsidRDefault="0095675E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70869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F67CC52" w14:textId="77777777" w:rsidR="0095675E" w:rsidRPr="00C91747" w:rsidRDefault="0095675E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567AB44" w14:textId="77777777" w:rsidR="006D5980" w:rsidRPr="009909CD" w:rsidRDefault="006D5980" w:rsidP="006D5980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45220859" w14:textId="77777777" w:rsidR="006D5980" w:rsidRDefault="006D5980" w:rsidP="006D5980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0BF3D5F3" w14:textId="77777777" w:rsidR="0095675E" w:rsidRPr="009909CD" w:rsidRDefault="0095675E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24637A8F" w14:textId="77777777" w:rsidR="0095675E" w:rsidRPr="009909CD" w:rsidRDefault="0095675E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B438739" w14:textId="77777777" w:rsidR="001B2141" w:rsidRDefault="0030041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7237BFB" wp14:editId="27583353">
                <wp:simplePos x="0" y="0"/>
                <wp:positionH relativeFrom="margin">
                  <wp:align>left</wp:align>
                </wp:positionH>
                <wp:positionV relativeFrom="paragraph">
                  <wp:posOffset>6573273</wp:posOffset>
                </wp:positionV>
                <wp:extent cx="731475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7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F6589" w14:textId="07857757" w:rsidR="0095675E" w:rsidRPr="00300418" w:rsidRDefault="006D5980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95675E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37BFB" id="Text Box 8" o:spid="_x0000_s1028" type="#_x0000_t202" style="position:absolute;margin-left:0;margin-top:517.6pt;width:575.9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" fillcolor="#c59dc3 [1945]" stroked="f" strokeweight=".5pt">
                <v:textbox>
                  <w:txbxContent>
                    <w:p w14:paraId="141F6589" w14:textId="07857757" w:rsidR="0095675E" w:rsidRPr="00300418" w:rsidRDefault="006D5980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95675E" w:rsidRPr="00300418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4D8B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B5BF01" wp14:editId="406D90FC">
                <wp:simplePos x="0" y="0"/>
                <wp:positionH relativeFrom="column">
                  <wp:posOffset>15875</wp:posOffset>
                </wp:positionH>
                <wp:positionV relativeFrom="paragraph">
                  <wp:posOffset>6927850</wp:posOffset>
                </wp:positionV>
                <wp:extent cx="7306945" cy="11506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50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F549A" w14:textId="56411500" w:rsidR="0095675E" w:rsidRPr="000F6CA5" w:rsidRDefault="0095675E" w:rsidP="00F751FD">
                            <w:pPr>
                              <w:spacing w:after="0" w:line="240" w:lineRule="auto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ị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ậ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/>
                                <w:bCs/>
                                <w:sz w:val="24"/>
                                <w:szCs w:val="24"/>
                              </w:rPr>
                              <w:t>à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tr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rebuchet MS"/>
                                <w:b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ượ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u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24"/>
                                <w:szCs w:val="24"/>
                              </w:rPr>
                              <w:t>ấ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ầ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ế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r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ườ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ề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u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ấ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ộ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lo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ư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r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ậ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gi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ú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vi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ê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í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ộ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r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ườ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u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ấ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ư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k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è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ỏ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ữ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r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ườ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kh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ă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h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ò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huy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ê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gi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ú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vi</w:t>
                            </w:r>
                            <w:r w:rsidRPr="000F6CA5">
                              <w:rPr>
                                <w:rFonts w:ascii="Trebuchet MS" w:eastAsia="Times New Roman" w:hAnsi="Trebuchet MS" w:cs="Times New Roman" w:hint="eastAsia"/>
                                <w:bCs/>
                                <w:sz w:val="24"/>
                                <w:szCs w:val="24"/>
                              </w:rPr>
                              <w:t>ê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â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íc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, bao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g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ồ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ị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ượ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ắ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ụ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iêu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h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ậ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vi</w:t>
                            </w:r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ê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Pr="000F6CA5">
                              <w:rPr>
                                <w:rFonts w:ascii="Calibri" w:eastAsia="Times New Roman" w:hAnsi="Calibri" w:cs="Calibri"/>
                                <w:bCs/>
                                <w:sz w:val="24"/>
                                <w:szCs w:val="24"/>
                              </w:rPr>
                              <w:t>ạ</w:t>
                            </w:r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05D66EB" w14:textId="3F119C4C" w:rsidR="0095675E" w:rsidRPr="002D4D8B" w:rsidRDefault="0095675E" w:rsidP="00F751FD">
                            <w:pPr>
                              <w:spacing w:after="0" w:line="240" w:lineRule="auto"/>
                              <w:jc w:val="right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Ng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>ồn</w:t>
                            </w:r>
                            <w:proofErr w:type="spellEnd"/>
                            <w:r w:rsidRPr="002D4D8B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 w:rsidRPr="002D4D8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2" w:history="1">
                              <w:r w:rsidRPr="002D4D8B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CAN</w:t>
                              </w:r>
                            </w:hyperlink>
                          </w:p>
                          <w:p w14:paraId="4A423071" w14:textId="77777777" w:rsidR="0095675E" w:rsidRPr="002D4D8B" w:rsidRDefault="0095675E" w:rsidP="005D50A9">
                            <w:pPr>
                              <w:spacing w:before="100" w:beforeAutospacing="1" w:after="100" w:afterAutospacing="1" w:line="240" w:lineRule="auto"/>
                              <w:jc w:val="both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8494E9E" w14:textId="77777777" w:rsidR="0095675E" w:rsidRPr="00981E73" w:rsidRDefault="0095675E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5BF01" id="Text Box 13" o:spid="_x0000_s1029" type="#_x0000_t202" style="position:absolute;margin-left:1.25pt;margin-top:545.5pt;width:575.35pt;height:90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" filled="f" stroked="f" strokeweight=".5pt">
                <v:textbox>
                  <w:txbxContent>
                    <w:p w14:paraId="3AFF549A" w14:textId="56411500" w:rsidR="0095675E" w:rsidRPr="000F6CA5" w:rsidRDefault="0095675E" w:rsidP="00F751FD">
                      <w:pPr>
                        <w:spacing w:after="0" w:line="240" w:lineRule="auto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d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ị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c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v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ụ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h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ọ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t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ậ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v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/>
                          <w:bCs/>
                          <w:sz w:val="24"/>
                          <w:szCs w:val="24"/>
                        </w:rPr>
                        <w:t>à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h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tr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rebuchet MS"/>
                          <w:b/>
                          <w:bCs/>
                          <w:sz w:val="24"/>
                          <w:szCs w:val="24"/>
                        </w:rPr>
                        <w:t>đ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ượ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cu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Calibri" w:eastAsia="Times New Roman" w:hAnsi="Calibri" w:cs="Calibri"/>
                          <w:b/>
                          <w:bCs/>
                          <w:sz w:val="24"/>
                          <w:szCs w:val="24"/>
                        </w:rPr>
                        <w:t>ấ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ầ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ế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r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ườ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ề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u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ấ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m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ộ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lo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ư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rìn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r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ọ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ậ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gi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ú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vi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ê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V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í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d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ụ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m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ộ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r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ườ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u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ấ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ư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rìn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d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y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k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è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ỏ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ữ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r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ườ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kh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ó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ó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v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ă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h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ò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huy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ê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gi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ú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vi</w:t>
                      </w:r>
                      <w:r w:rsidRPr="000F6CA5">
                        <w:rPr>
                          <w:rFonts w:ascii="Trebuchet MS" w:eastAsia="Times New Roman" w:hAnsi="Trebuchet MS" w:cs="Times New Roman" w:hint="eastAsia"/>
                          <w:bCs/>
                          <w:sz w:val="24"/>
                          <w:szCs w:val="24"/>
                        </w:rPr>
                        <w:t>ê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â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ao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hàn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íc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, bao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g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ồ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d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ị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v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ụ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ượ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ắ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m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ụ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iêu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b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ộ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h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ậ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vi</w:t>
                      </w:r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ê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d</w:t>
                      </w:r>
                      <w:r w:rsidRPr="000F6CA5">
                        <w:rPr>
                          <w:rFonts w:ascii="Calibri" w:eastAsia="Times New Roman" w:hAnsi="Calibri" w:cs="Calibri"/>
                          <w:bCs/>
                          <w:sz w:val="24"/>
                          <w:szCs w:val="24"/>
                        </w:rPr>
                        <w:t>ạ</w:t>
                      </w:r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F6CA5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.</w:t>
                      </w:r>
                    </w:p>
                    <w:p w14:paraId="705D66EB" w14:textId="3F119C4C" w:rsidR="0095675E" w:rsidRPr="002D4D8B" w:rsidRDefault="0095675E" w:rsidP="00F751FD">
                      <w:pPr>
                        <w:spacing w:after="0" w:line="240" w:lineRule="auto"/>
                        <w:jc w:val="right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b/>
                          <w:sz w:val="20"/>
                          <w:szCs w:val="20"/>
                        </w:rPr>
                        <w:t>Ngu</w:t>
                      </w:r>
                      <w:r>
                        <w:rPr>
                          <w:rFonts w:ascii="Calibri" w:hAnsi="Calibri" w:cs="Calibri"/>
                          <w:b/>
                          <w:sz w:val="20"/>
                          <w:szCs w:val="20"/>
                        </w:rPr>
                        <w:t>ồn</w:t>
                      </w:r>
                      <w:proofErr w:type="spellEnd"/>
                      <w:r w:rsidRPr="002D4D8B">
                        <w:rPr>
                          <w:b/>
                          <w:sz w:val="20"/>
                          <w:szCs w:val="20"/>
                        </w:rPr>
                        <w:t>:</w:t>
                      </w:r>
                      <w:r w:rsidRPr="002D4D8B">
                        <w:rPr>
                          <w:sz w:val="20"/>
                          <w:szCs w:val="20"/>
                        </w:rPr>
                        <w:t xml:space="preserve"> </w:t>
                      </w:r>
                      <w:hyperlink r:id="rId13" w:history="1">
                        <w:r w:rsidRPr="002D4D8B">
                          <w:rPr>
                            <w:rStyle w:val="Hyperlink"/>
                            <w:sz w:val="20"/>
                            <w:szCs w:val="20"/>
                          </w:rPr>
                          <w:t>NCAN</w:t>
                        </w:r>
                      </w:hyperlink>
                    </w:p>
                    <w:p w14:paraId="4A423071" w14:textId="77777777" w:rsidR="0095675E" w:rsidRPr="002D4D8B" w:rsidRDefault="0095675E" w:rsidP="005D50A9">
                      <w:pPr>
                        <w:spacing w:before="100" w:beforeAutospacing="1" w:after="100" w:afterAutospacing="1" w:line="240" w:lineRule="auto"/>
                        <w:jc w:val="both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</w:p>
                    <w:p w14:paraId="68494E9E" w14:textId="77777777" w:rsidR="0095675E" w:rsidRPr="00981E73" w:rsidRDefault="0095675E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65FE4B2" wp14:editId="67D54FA3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2802F" w14:textId="6EF822C1" w:rsidR="0095675E" w:rsidRPr="00B63C34" w:rsidRDefault="0095675E" w:rsidP="002D4D8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ìm</w:t>
                            </w:r>
                            <w:proofErr w:type="spellEnd"/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r</w:t>
                            </w:r>
                            <w:r w:rsidRPr="004F6B52">
                              <w:rPr>
                                <w:rFonts w:ascii="Myriad Pro" w:hAnsi="Myriad Pro" w:hint="cs"/>
                                <w:b/>
                                <w:sz w:val="32"/>
                              </w:rPr>
                              <w:t>ư</w:t>
                            </w:r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ờng</w:t>
                            </w:r>
                            <w:proofErr w:type="spellEnd"/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phù</w:t>
                            </w:r>
                            <w:proofErr w:type="spellEnd"/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ợp</w:t>
                            </w:r>
                            <w:proofErr w:type="spellEnd"/>
                          </w:p>
                          <w:p w14:paraId="6838BEE3" w14:textId="77777777" w:rsidR="0095675E" w:rsidRPr="004F6B52" w:rsidRDefault="0095675E" w:rsidP="004F6B5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quá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ây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ò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o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a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3FFFC21" w14:textId="77777777" w:rsidR="0095675E" w:rsidRPr="004F6B52" w:rsidRDefault="0095675E" w:rsidP="004F6B5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6E786CE1" w14:textId="77777777" w:rsidR="0095675E" w:rsidRPr="004F6B52" w:rsidRDefault="0095675E" w:rsidP="004F6B5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Khi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e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u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”.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”,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ý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ĩ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ì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?</w:t>
                            </w:r>
                          </w:p>
                          <w:p w14:paraId="1CF5ED59" w14:textId="77777777" w:rsidR="0095675E" w:rsidRPr="004F6B52" w:rsidRDefault="0095675E" w:rsidP="004F6B5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219F41AE" w14:textId="77777777" w:rsidR="0095675E" w:rsidRPr="004F6B52" w:rsidRDefault="0095675E" w:rsidP="004F6B5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uy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o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a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d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5A77B96" w14:textId="77777777" w:rsidR="0095675E" w:rsidRPr="004F6B52" w:rsidRDefault="0095675E" w:rsidP="004F6B5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13701DF3" w14:textId="353D1F5B" w:rsidR="0095675E" w:rsidRDefault="0095675E" w:rsidP="004F6B52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ã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à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Do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uy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ở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hi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quy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ô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o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xa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</w:t>
                            </w:r>
                            <w:r w:rsidRPr="004F6B5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F6B5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4F39C001" w14:textId="77777777" w:rsidR="0095675E" w:rsidRPr="00C7131B" w:rsidRDefault="0095675E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tbl>
                            <w:tblPr>
                              <w:tblStyle w:val="GridTable1Light-Accent6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158"/>
                              <w:gridCol w:w="4159"/>
                              <w:gridCol w:w="13"/>
                            </w:tblGrid>
                            <w:tr w:rsidR="0095675E" w:rsidRPr="00B63C34" w14:paraId="73E55C8F" w14:textId="77777777" w:rsidTr="00BC2BDD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330" w:type="dxa"/>
                                  <w:gridSpan w:val="3"/>
                                  <w:tcBorders>
                                    <w:bottom w:val="none" w:sz="0" w:space="0" w:color="auto"/>
                                  </w:tcBorders>
                                  <w:shd w:val="clear" w:color="auto" w:fill="EBDEEB" w:themeFill="accent6" w:themeFillTint="33"/>
                                </w:tcPr>
                                <w:p w14:paraId="7587C033" w14:textId="05FF3E60" w:rsidR="0095675E" w:rsidRPr="00B63C34" w:rsidRDefault="0095675E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</w:rPr>
                                  </w:pPr>
                                  <w:r w:rsidRPr="000F6CA5"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</w:rPr>
                                    <w:t>CHỌN TR</w:t>
                                  </w:r>
                                  <w:r w:rsidRPr="000F6CA5">
                                    <w:rPr>
                                      <w:rFonts w:ascii="Myriad Pro" w:hAnsi="Myriad Pro" w:hint="cs"/>
                                      <w:sz w:val="20"/>
                                      <w:szCs w:val="20"/>
                                    </w:rPr>
                                    <w:t>Ư</w:t>
                                  </w:r>
                                  <w:r w:rsidRPr="000F6CA5"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</w:rPr>
                                    <w:t>ỜNG ĐẠI HỌC</w:t>
                                  </w:r>
                                </w:p>
                              </w:tc>
                            </w:tr>
                            <w:tr w:rsidR="0095675E" w:rsidRPr="00B63C34" w14:paraId="0F8CD8CE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  <w:shd w:val="clear" w:color="auto" w:fill="D8BED7" w:themeFill="accent6" w:themeFillTint="66"/>
                                </w:tcPr>
                                <w:p w14:paraId="411CD9DA" w14:textId="436C9F82" w:rsidR="0095675E" w:rsidRPr="00B63C34" w:rsidRDefault="0095675E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0F6CA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QUAN TR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</w:t>
                                  </w:r>
                                </w:p>
                              </w:tc>
                              <w:tc>
                                <w:tcPr>
                                  <w:tcW w:w="4159" w:type="dxa"/>
                                  <w:shd w:val="clear" w:color="auto" w:fill="D8BED7" w:themeFill="accent6" w:themeFillTint="66"/>
                                </w:tcPr>
                                <w:p w14:paraId="0ADE5C70" w14:textId="705EB36E" w:rsidR="0095675E" w:rsidRPr="00B63C34" w:rsidRDefault="0095675E" w:rsidP="002D4D8B">
                                  <w:pPr>
                                    <w:pStyle w:val="NoSpacing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</w:rPr>
                                    <w:t xml:space="preserve">KHÔNG 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</w:rPr>
                                    <w:t>QUAN TR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>Ọ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</w:rPr>
                                    <w:t>NG</w:t>
                                  </w:r>
                                </w:p>
                              </w:tc>
                            </w:tr>
                            <w:tr w:rsidR="0095675E" w:rsidRPr="00B63C34" w14:paraId="4E6F9415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</w:tcPr>
                                <w:p w14:paraId="178521D7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ác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h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ươ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ình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h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ọ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à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huyên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ành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ó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s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ẵ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ong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lĩnh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ự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quan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âm</w:t>
                                  </w:r>
                                  <w:proofErr w:type="spellEnd"/>
                                </w:p>
                                <w:p w14:paraId="69700008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D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ị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h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ụ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h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ỗ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ợ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ó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s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ẵ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</w:t>
                                  </w:r>
                                  <w:proofErr w:type="spellEnd"/>
                                </w:p>
                                <w:p w14:paraId="08BE2553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B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ầ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u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không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khí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ong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ườ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</w:p>
                                <w:p w14:paraId="01AAA2A5" w14:textId="1981C53A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Xa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hay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g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ầ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</w:t>
                                  </w:r>
                                  <w:proofErr w:type="spellEnd"/>
                                  <w:r w:rsidR="00F751FD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F751FD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hà</w:t>
                                  </w:r>
                                  <w:proofErr w:type="spellEnd"/>
                                </w:p>
                                <w:p w14:paraId="0A2E3DFB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Sinh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iên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đa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d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ạ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</w:p>
                                <w:p w14:paraId="2B0C75D8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Ho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ạ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đ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ộ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o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ạ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khóa</w:t>
                                  </w:r>
                                  <w:proofErr w:type="spellEnd"/>
                                </w:p>
                                <w:p w14:paraId="181197A9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H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ỗ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ợ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ài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hính</w:t>
                                  </w:r>
                                  <w:proofErr w:type="spellEnd"/>
                                </w:p>
                                <w:p w14:paraId="75F3DB76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ỷ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l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ệ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ố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hi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ệ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p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à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i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ệ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làm</w:t>
                                  </w:r>
                                  <w:proofErr w:type="spellEnd"/>
                                </w:p>
                                <w:p w14:paraId="273734BE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L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ự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a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h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ọ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ơ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i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ở</w:t>
                                  </w:r>
                                </w:p>
                                <w:p w14:paraId="0BEF2A6E" w14:textId="77777777" w:rsidR="0095675E" w:rsidRPr="000F6CA5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ị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í</w:t>
                                  </w:r>
                                  <w:proofErr w:type="spellEnd"/>
                                </w:p>
                                <w:p w14:paraId="31578162" w14:textId="713B636C" w:rsidR="0095675E" w:rsidRPr="002D4D8B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Quy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mô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tr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ườ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ng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h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ọ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và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quy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mô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l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ớ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p</w:t>
                                  </w:r>
                                  <w:proofErr w:type="spellEnd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h</w:t>
                                  </w:r>
                                  <w:r w:rsidRPr="000F6CA5">
                                    <w:rPr>
                                      <w:rFonts w:ascii="Calibri" w:hAnsi="Calibri" w:cs="Calibri"/>
                                      <w:b w:val="0"/>
                                      <w:sz w:val="18"/>
                                      <w:szCs w:val="20"/>
                                    </w:rPr>
                                    <w:t>ọ</w:t>
                                  </w:r>
                                  <w:r w:rsidRPr="000F6CA5">
                                    <w:rPr>
                                      <w:rFonts w:ascii="Trebuchet MS" w:hAnsi="Trebuchet MS"/>
                                      <w:b w:val="0"/>
                                      <w:sz w:val="18"/>
                                      <w:szCs w:val="20"/>
                                    </w:rPr>
                                    <w:t>c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159" w:type="dxa"/>
                                </w:tcPr>
                                <w:p w14:paraId="538A007B" w14:textId="77777777" w:rsidR="0095675E" w:rsidRPr="00F751FD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B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ạ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hân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ũ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h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ọ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r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ườ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đó</w:t>
                                  </w:r>
                                  <w:proofErr w:type="spellEnd"/>
                                </w:p>
                                <w:p w14:paraId="70415841" w14:textId="77777777" w:rsidR="0095675E" w:rsidRPr="00F751FD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B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ạ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rai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hay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b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ạ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gái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ũ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h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ọ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r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ườ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đó</w:t>
                                  </w:r>
                                  <w:proofErr w:type="spellEnd"/>
                                </w:p>
                                <w:p w14:paraId="15E3B332" w14:textId="77777777" w:rsidR="0095675E" w:rsidRPr="00F751FD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 w:rsidRPr="00F751FD">
                                    <w:rPr>
                                      <w:rFonts w:ascii="Trebuchet MS" w:hAnsi="Trebuchet MS" w:hint="eastAsia"/>
                                      <w:sz w:val="18"/>
                                      <w:szCs w:val="18"/>
                                    </w:rPr>
                                    <w:t>Đ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ộ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i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h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ể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hao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ố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dành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ho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h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ọ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sinh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khô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ph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ả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i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v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ậ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đ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ộ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viên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  <w:p w14:paraId="5B5E491F" w14:textId="77777777" w:rsidR="0095675E" w:rsidRPr="00F751FD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G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ầ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hà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h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ấ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proofErr w:type="spellEnd"/>
                                </w:p>
                                <w:p w14:paraId="4B2820CC" w14:textId="77777777" w:rsidR="0095675E" w:rsidRPr="00F751FD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Màu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r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ườ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g</w:t>
                                  </w:r>
                                  <w:proofErr w:type="spellEnd"/>
                                </w:p>
                                <w:p w14:paraId="5A140E25" w14:textId="5D7F1995" w:rsidR="0095675E" w:rsidRPr="002D4D8B" w:rsidRDefault="0095675E" w:rsidP="000F6CA5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Giá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hô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báo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ủ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ch</w:t>
                                  </w:r>
                                  <w:r w:rsidRPr="00F751FD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ươ</w:t>
                                  </w:r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ng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trình</w:t>
                                  </w:r>
                                  <w:proofErr w:type="spellEnd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751FD">
                                    <w:rPr>
                                      <w:rFonts w:ascii="Trebuchet MS" w:hAnsi="Trebuchet MS"/>
                                      <w:sz w:val="18"/>
                                      <w:szCs w:val="18"/>
                                    </w:rPr>
                                    <w:t>đó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2990C006" w14:textId="5DBC6B78" w:rsidR="0095675E" w:rsidRPr="00A20D47" w:rsidRDefault="0095675E" w:rsidP="002D4D8B">
                            <w:pPr>
                              <w:pStyle w:val="ListParagraph"/>
                              <w:widowControl w:val="0"/>
                              <w:spacing w:before="240"/>
                              <w:ind w:left="0"/>
                              <w:jc w:val="right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Ng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>ồn</w:t>
                            </w:r>
                            <w:proofErr w:type="spellEnd"/>
                            <w:r w:rsidRPr="00A20D47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 w:rsidRPr="00A20D4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4" w:history="1">
                              <w:r w:rsidRPr="00A20D47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 xml:space="preserve">NCAN </w:t>
                              </w:r>
                            </w:hyperlink>
                            <w:r w:rsidRPr="00A20D47">
                              <w:rPr>
                                <w:sz w:val="20"/>
                                <w:szCs w:val="20"/>
                              </w:rPr>
                              <w:t xml:space="preserve">&amp; </w:t>
                            </w:r>
                            <w:hyperlink r:id="rId15" w:history="1">
                              <w:proofErr w:type="spellStart"/>
                              <w:r w:rsidRPr="00A20D47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BigFuture</w:t>
                              </w:r>
                              <w:proofErr w:type="spellEnd"/>
                            </w:hyperlink>
                          </w:p>
                          <w:p w14:paraId="31236A37" w14:textId="77777777" w:rsidR="0095675E" w:rsidRPr="00B63C34" w:rsidRDefault="0095675E" w:rsidP="00883CD0">
                            <w:pPr>
                              <w:pStyle w:val="NoSpacing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</w:p>
                          <w:p w14:paraId="36AE971F" w14:textId="77777777" w:rsidR="0095675E" w:rsidRPr="00571AEF" w:rsidRDefault="0095675E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FE4B2" id="Text Box 2" o:spid="_x0000_s1030" type="#_x0000_t202" style="position:absolute;margin-left:0;margin-top:19.3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" filled="f" stroked="f">
                <v:textbox>
                  <w:txbxContent>
                    <w:p w14:paraId="1832802F" w14:textId="6EF822C1" w:rsidR="0095675E" w:rsidRPr="00B63C34" w:rsidRDefault="0095675E" w:rsidP="002D4D8B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>Tìm</w:t>
                      </w:r>
                      <w:proofErr w:type="spellEnd"/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>tr</w:t>
                      </w:r>
                      <w:r w:rsidRPr="004F6B52">
                        <w:rPr>
                          <w:rFonts w:ascii="Myriad Pro" w:hAnsi="Myriad Pro" w:hint="cs"/>
                          <w:b/>
                          <w:sz w:val="32"/>
                        </w:rPr>
                        <w:t>ư</w:t>
                      </w:r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>ờng</w:t>
                      </w:r>
                      <w:proofErr w:type="spellEnd"/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>phù</w:t>
                      </w:r>
                      <w:proofErr w:type="spellEnd"/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Myriad Pro" w:hAnsi="Myriad Pro"/>
                          <w:b/>
                          <w:sz w:val="32"/>
                        </w:rPr>
                        <w:t>hợp</w:t>
                      </w:r>
                      <w:proofErr w:type="spellEnd"/>
                    </w:p>
                    <w:p w14:paraId="6838BEE3" w14:textId="77777777" w:rsidR="0095675E" w:rsidRPr="004F6B52" w:rsidRDefault="0095675E" w:rsidP="004F6B5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quá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gây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l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ò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lo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a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63FFFC21" w14:textId="77777777" w:rsidR="0095675E" w:rsidRPr="004F6B52" w:rsidRDefault="0095675E" w:rsidP="004F6B5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6E786CE1" w14:textId="77777777" w:rsidR="0095675E" w:rsidRPr="004F6B52" w:rsidRDefault="0095675E" w:rsidP="004F6B5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Khi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ó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he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u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”.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”,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ý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hĩ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gì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?</w:t>
                      </w:r>
                    </w:p>
                    <w:p w14:paraId="1CF5ED59" w14:textId="77777777" w:rsidR="0095675E" w:rsidRPr="004F6B52" w:rsidRDefault="0095675E" w:rsidP="004F6B5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219F41AE" w14:textId="77777777" w:rsidR="0095675E" w:rsidRPr="004F6B52" w:rsidRDefault="0095675E" w:rsidP="004F6B5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l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ã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dà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gia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uy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lo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h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a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ã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ám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á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ì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giáo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d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a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ào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ám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á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ra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ào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75A77B96" w14:textId="77777777" w:rsidR="0095675E" w:rsidRPr="004F6B52" w:rsidRDefault="0095675E" w:rsidP="004F6B5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13701DF3" w14:textId="353D1F5B" w:rsidR="0095675E" w:rsidRDefault="0095675E" w:rsidP="004F6B52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à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mã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íc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à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à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ù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à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l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oà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Do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p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suy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y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ở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hi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quy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mô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ho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xa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g</w:t>
                      </w:r>
                      <w:r w:rsidRPr="004F6B5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F6B52">
                        <w:rPr>
                          <w:rFonts w:ascii="Trebuchet MS" w:hAnsi="Trebuchet MS"/>
                          <w:sz w:val="24"/>
                          <w:szCs w:val="26"/>
                        </w:rPr>
                        <w:t>nhà</w:t>
                      </w:r>
                      <w:proofErr w:type="spellEnd"/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</w:p>
                    <w:p w14:paraId="4F39C001" w14:textId="77777777" w:rsidR="0095675E" w:rsidRPr="00C7131B" w:rsidRDefault="0095675E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tbl>
                      <w:tblPr>
                        <w:tblStyle w:val="GridTable1Light-Accent6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158"/>
                        <w:gridCol w:w="4159"/>
                        <w:gridCol w:w="13"/>
                      </w:tblGrid>
                      <w:tr w:rsidR="0095675E" w:rsidRPr="00B63C34" w14:paraId="73E55C8F" w14:textId="77777777" w:rsidTr="00BC2BDD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330" w:type="dxa"/>
                            <w:gridSpan w:val="3"/>
                            <w:tcBorders>
                              <w:bottom w:val="none" w:sz="0" w:space="0" w:color="auto"/>
                            </w:tcBorders>
                            <w:shd w:val="clear" w:color="auto" w:fill="EBDEEB" w:themeFill="accent6" w:themeFillTint="33"/>
                          </w:tcPr>
                          <w:p w14:paraId="7587C033" w14:textId="05FF3E60" w:rsidR="0095675E" w:rsidRPr="00B63C34" w:rsidRDefault="0095675E" w:rsidP="002D4D8B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  <w:sz w:val="20"/>
                                <w:szCs w:val="20"/>
                              </w:rPr>
                            </w:pPr>
                            <w:r w:rsidRPr="000F6CA5">
                              <w:rPr>
                                <w:rFonts w:ascii="Myriad Pro" w:hAnsi="Myriad Pro"/>
                                <w:sz w:val="20"/>
                                <w:szCs w:val="20"/>
                              </w:rPr>
                              <w:t>CHỌN TR</w:t>
                            </w:r>
                            <w:r w:rsidRPr="000F6CA5">
                              <w:rPr>
                                <w:rFonts w:ascii="Myriad Pro" w:hAnsi="Myriad Pro" w:hint="cs"/>
                                <w:sz w:val="20"/>
                                <w:szCs w:val="20"/>
                              </w:rPr>
                              <w:t>Ư</w:t>
                            </w:r>
                            <w:r w:rsidRPr="000F6CA5">
                              <w:rPr>
                                <w:rFonts w:ascii="Myriad Pro" w:hAnsi="Myriad Pro"/>
                                <w:sz w:val="20"/>
                                <w:szCs w:val="20"/>
                              </w:rPr>
                              <w:t>ỜNG ĐẠI HỌC</w:t>
                            </w:r>
                          </w:p>
                        </w:tc>
                      </w:tr>
                      <w:tr w:rsidR="0095675E" w:rsidRPr="00B63C34" w14:paraId="0F8CD8CE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  <w:shd w:val="clear" w:color="auto" w:fill="D8BED7" w:themeFill="accent6" w:themeFillTint="66"/>
                          </w:tcPr>
                          <w:p w14:paraId="411CD9DA" w14:textId="436C9F82" w:rsidR="0095675E" w:rsidRPr="00B63C34" w:rsidRDefault="0095675E" w:rsidP="002D4D8B">
                            <w:pPr>
                              <w:pStyle w:val="NoSpacing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0F6CA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QUAN TR</w:t>
                            </w:r>
                            <w:r w:rsidRPr="000F6CA5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</w:t>
                            </w:r>
                          </w:p>
                        </w:tc>
                        <w:tc>
                          <w:tcPr>
                            <w:tcW w:w="4159" w:type="dxa"/>
                            <w:shd w:val="clear" w:color="auto" w:fill="D8BED7" w:themeFill="accent6" w:themeFillTint="66"/>
                          </w:tcPr>
                          <w:p w14:paraId="0ADE5C70" w14:textId="705EB36E" w:rsidR="0095675E" w:rsidRPr="00B63C34" w:rsidRDefault="0095675E" w:rsidP="002D4D8B">
                            <w:pPr>
                              <w:pStyle w:val="NoSpacing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 xml:space="preserve">KHÔNG </w:t>
                            </w:r>
                            <w:r w:rsidRPr="000F6CA5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QUAN TR</w:t>
                            </w:r>
                            <w:r w:rsidRPr="000F6CA5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NG</w:t>
                            </w:r>
                          </w:p>
                        </w:tc>
                      </w:tr>
                      <w:tr w:rsidR="0095675E" w:rsidRPr="00B63C34" w14:paraId="4E6F9415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</w:tcPr>
                          <w:p w14:paraId="178521D7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ác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h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ươ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ình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h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huyên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ành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ó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s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ẵ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ong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lĩnh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ự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quan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âm</w:t>
                            </w:r>
                            <w:proofErr w:type="spellEnd"/>
                          </w:p>
                          <w:p w14:paraId="69700008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D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ị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h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ụ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h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ỗ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ợ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ó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s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ẵ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</w:t>
                            </w:r>
                            <w:proofErr w:type="spellEnd"/>
                          </w:p>
                          <w:p w14:paraId="08BE2553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B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ầ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không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khí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ong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ườ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</w:t>
                            </w:r>
                            <w:proofErr w:type="spellEnd"/>
                          </w:p>
                          <w:p w14:paraId="01AAA2A5" w14:textId="1981C53A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Xa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hay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g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ầ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</w:t>
                            </w:r>
                            <w:proofErr w:type="spellEnd"/>
                            <w:r w:rsidR="00F751FD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751FD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hà</w:t>
                            </w:r>
                            <w:proofErr w:type="spellEnd"/>
                          </w:p>
                          <w:p w14:paraId="0A2E3DFB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iên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đa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d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ạ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</w:t>
                            </w:r>
                            <w:proofErr w:type="spellEnd"/>
                          </w:p>
                          <w:p w14:paraId="2B0C75D8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Ho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ạ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đ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ộ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o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ạ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khóa</w:t>
                            </w:r>
                            <w:proofErr w:type="spellEnd"/>
                          </w:p>
                          <w:p w14:paraId="181197A9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H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ỗ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ợ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ài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hính</w:t>
                            </w:r>
                            <w:proofErr w:type="spellEnd"/>
                          </w:p>
                          <w:p w14:paraId="75F3DB76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ỷ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l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ệ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ố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hi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ệ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i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ệ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273734BE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L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ự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a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h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ơ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ở</w:t>
                            </w:r>
                          </w:p>
                          <w:p w14:paraId="0BEF2A6E" w14:textId="77777777" w:rsidR="0095675E" w:rsidRPr="000F6CA5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ị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í</w:t>
                            </w:r>
                            <w:proofErr w:type="spellEnd"/>
                          </w:p>
                          <w:p w14:paraId="31578162" w14:textId="713B636C" w:rsidR="0095675E" w:rsidRPr="002D4D8B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Quy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mô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tr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ườ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h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quy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mô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l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ớ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h</w:t>
                            </w:r>
                            <w:r w:rsidRPr="000F6CA5">
                              <w:rPr>
                                <w:rFonts w:ascii="Calibri" w:hAnsi="Calibri" w:cs="Calibri"/>
                                <w:b w:val="0"/>
                                <w:sz w:val="18"/>
                                <w:szCs w:val="20"/>
                              </w:rPr>
                              <w:t>ọ</w:t>
                            </w:r>
                            <w:r w:rsidRPr="000F6CA5">
                              <w:rPr>
                                <w:rFonts w:ascii="Trebuchet MS" w:hAnsi="Trebuchet MS"/>
                                <w:b w:val="0"/>
                                <w:sz w:val="18"/>
                                <w:szCs w:val="20"/>
                              </w:rPr>
                              <w:t>c</w:t>
                            </w:r>
                            <w:proofErr w:type="spellEnd"/>
                          </w:p>
                        </w:tc>
                        <w:tc>
                          <w:tcPr>
                            <w:tcW w:w="4159" w:type="dxa"/>
                          </w:tcPr>
                          <w:p w14:paraId="538A007B" w14:textId="77777777" w:rsidR="0095675E" w:rsidRPr="00F751FD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B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ạ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hân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ũ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h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ọ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r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ườ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đó</w:t>
                            </w:r>
                            <w:proofErr w:type="spellEnd"/>
                          </w:p>
                          <w:p w14:paraId="70415841" w14:textId="77777777" w:rsidR="0095675E" w:rsidRPr="00F751FD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B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ạ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rai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hay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b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ạ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gái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ũ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h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ọ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r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ườ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đó</w:t>
                            </w:r>
                            <w:proofErr w:type="spellEnd"/>
                          </w:p>
                          <w:p w14:paraId="15E3B332" w14:textId="77777777" w:rsidR="0095675E" w:rsidRPr="00F751FD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F751FD">
                              <w:rPr>
                                <w:rFonts w:ascii="Trebuchet MS" w:hAnsi="Trebuchet MS" w:hint="eastAsia"/>
                                <w:sz w:val="18"/>
                                <w:szCs w:val="18"/>
                              </w:rPr>
                              <w:t>Đ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ộ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i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h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ể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hao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ố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(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dành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ho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h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ọ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sinh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khô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ph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ả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i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v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ậ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đ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ộ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viên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5B5E491F" w14:textId="77777777" w:rsidR="0095675E" w:rsidRPr="00F751FD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G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ầ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hà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h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ấ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</w:p>
                          <w:p w14:paraId="4B2820CC" w14:textId="77777777" w:rsidR="0095675E" w:rsidRPr="00F751FD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Màu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r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ườ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g</w:t>
                            </w:r>
                            <w:proofErr w:type="spellEnd"/>
                          </w:p>
                          <w:p w14:paraId="5A140E25" w14:textId="5D7F1995" w:rsidR="0095675E" w:rsidRPr="002D4D8B" w:rsidRDefault="0095675E" w:rsidP="000F6CA5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Giá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hô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báo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ủ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a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ch</w:t>
                            </w:r>
                            <w:r w:rsidRPr="00F751FD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ươ</w:t>
                            </w:r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ng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trình</w:t>
                            </w:r>
                            <w:proofErr w:type="spellEnd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F751FD">
                              <w:rPr>
                                <w:rFonts w:ascii="Trebuchet MS" w:hAnsi="Trebuchet MS"/>
                                <w:sz w:val="18"/>
                                <w:szCs w:val="18"/>
                              </w:rPr>
                              <w:t>đó</w:t>
                            </w:r>
                            <w:proofErr w:type="spellEnd"/>
                          </w:p>
                        </w:tc>
                      </w:tr>
                    </w:tbl>
                    <w:p w14:paraId="2990C006" w14:textId="5DBC6B78" w:rsidR="0095675E" w:rsidRPr="00A20D47" w:rsidRDefault="0095675E" w:rsidP="002D4D8B">
                      <w:pPr>
                        <w:pStyle w:val="ListParagraph"/>
                        <w:widowControl w:val="0"/>
                        <w:spacing w:before="240"/>
                        <w:ind w:left="0"/>
                        <w:jc w:val="right"/>
                        <w:rPr>
                          <w:rStyle w:val="Hyperlink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b/>
                          <w:sz w:val="20"/>
                          <w:szCs w:val="20"/>
                        </w:rPr>
                        <w:t>Ngu</w:t>
                      </w:r>
                      <w:r>
                        <w:rPr>
                          <w:rFonts w:ascii="Calibri" w:hAnsi="Calibri" w:cs="Calibri"/>
                          <w:b/>
                          <w:sz w:val="20"/>
                          <w:szCs w:val="20"/>
                        </w:rPr>
                        <w:t>ồn</w:t>
                      </w:r>
                      <w:proofErr w:type="spellEnd"/>
                      <w:r w:rsidRPr="00A20D47">
                        <w:rPr>
                          <w:b/>
                          <w:sz w:val="20"/>
                          <w:szCs w:val="20"/>
                        </w:rPr>
                        <w:t>:</w:t>
                      </w:r>
                      <w:r w:rsidRPr="00A20D47">
                        <w:rPr>
                          <w:sz w:val="20"/>
                          <w:szCs w:val="20"/>
                        </w:rPr>
                        <w:t xml:space="preserve"> </w:t>
                      </w:r>
                      <w:hyperlink r:id="rId16" w:history="1">
                        <w:r w:rsidRPr="00A20D47">
                          <w:rPr>
                            <w:rStyle w:val="Hyperlink"/>
                            <w:sz w:val="20"/>
                            <w:szCs w:val="20"/>
                          </w:rPr>
                          <w:t xml:space="preserve">NCAN </w:t>
                        </w:r>
                      </w:hyperlink>
                      <w:r w:rsidRPr="00A20D47">
                        <w:rPr>
                          <w:sz w:val="20"/>
                          <w:szCs w:val="20"/>
                        </w:rPr>
                        <w:t xml:space="preserve">&amp; </w:t>
                      </w:r>
                      <w:hyperlink r:id="rId17" w:history="1">
                        <w:proofErr w:type="spellStart"/>
                        <w:r w:rsidRPr="00A20D47">
                          <w:rPr>
                            <w:rStyle w:val="Hyperlink"/>
                            <w:sz w:val="20"/>
                            <w:szCs w:val="20"/>
                          </w:rPr>
                          <w:t>BigFuture</w:t>
                        </w:r>
                        <w:proofErr w:type="spellEnd"/>
                      </w:hyperlink>
                    </w:p>
                    <w:p w14:paraId="31236A37" w14:textId="77777777" w:rsidR="0095675E" w:rsidRPr="00B63C34" w:rsidRDefault="0095675E" w:rsidP="00883CD0">
                      <w:pPr>
                        <w:pStyle w:val="NoSpacing"/>
                        <w:rPr>
                          <w:rStyle w:val="Hyperlink"/>
                          <w:sz w:val="20"/>
                          <w:szCs w:val="20"/>
                        </w:rPr>
                      </w:pPr>
                    </w:p>
                    <w:p w14:paraId="36AE971F" w14:textId="77777777" w:rsidR="0095675E" w:rsidRPr="00571AEF" w:rsidRDefault="0095675E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D5D0B49" wp14:editId="7586DF0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309EBC" w14:textId="77777777" w:rsidR="006D5980" w:rsidRPr="00685C13" w:rsidRDefault="006D5980" w:rsidP="006D598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084278B2" w14:textId="6DCA7D2A" w:rsidR="0095675E" w:rsidRPr="00685C13" w:rsidRDefault="0095675E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5D0B49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C309EBC" w14:textId="77777777" w:rsidR="006D5980" w:rsidRPr="00685C13" w:rsidRDefault="006D5980" w:rsidP="006D5980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084278B2" w14:textId="6DCA7D2A" w:rsidR="0095675E" w:rsidRPr="00685C13" w:rsidRDefault="0095675E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2265AB8" wp14:editId="24731C9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96517DB" w14:textId="65FDC65F" w:rsidR="0095675E" w:rsidRDefault="006D598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95675E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95675E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6512BDC" w14:textId="77777777" w:rsidR="0095675E" w:rsidRPr="00874387" w:rsidRDefault="0095675E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30C8810" w14:textId="7A8CFFDA" w:rsidR="0095675E" w:rsidRDefault="006D5980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95675E" w:rsidRPr="00874387">
                              <w:rPr>
                                <w:sz w:val="28"/>
                              </w:rPr>
                              <w:t>:</w:t>
                            </w:r>
                            <w:r w:rsidR="0095675E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95675E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2CCB24B" w14:textId="77777777" w:rsidR="0095675E" w:rsidRDefault="0095675E" w:rsidP="00874387">
                            <w:pPr>
                              <w:pStyle w:val="NoSpacing"/>
                            </w:pPr>
                          </w:p>
                          <w:p w14:paraId="21E0B0FA" w14:textId="77777777" w:rsidR="0095675E" w:rsidRDefault="0095675E" w:rsidP="00874387">
                            <w:pPr>
                              <w:pStyle w:val="NoSpacing"/>
                            </w:pPr>
                          </w:p>
                          <w:p w14:paraId="43F23678" w14:textId="53153BEC" w:rsidR="0095675E" w:rsidRPr="00F35BE3" w:rsidRDefault="006D598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95675E" w:rsidRPr="00F35BE3">
                              <w:rPr>
                                <w:sz w:val="28"/>
                              </w:rPr>
                              <w:t>:</w:t>
                            </w:r>
                            <w:r w:rsidR="0095675E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95675E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265AB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96517DB" w14:textId="65FDC65F" w:rsidR="0095675E" w:rsidRDefault="006D598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95675E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95675E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6512BDC" w14:textId="77777777" w:rsidR="0095675E" w:rsidRPr="00874387" w:rsidRDefault="0095675E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30C8810" w14:textId="7A8CFFDA" w:rsidR="0095675E" w:rsidRDefault="006D5980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95675E" w:rsidRPr="00874387">
                        <w:rPr>
                          <w:sz w:val="28"/>
                        </w:rPr>
                        <w:t>:</w:t>
                      </w:r>
                      <w:r w:rsidR="0095675E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95675E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2CCB24B" w14:textId="77777777" w:rsidR="0095675E" w:rsidRDefault="0095675E" w:rsidP="00874387">
                      <w:pPr>
                        <w:pStyle w:val="NoSpacing"/>
                      </w:pPr>
                    </w:p>
                    <w:p w14:paraId="21E0B0FA" w14:textId="77777777" w:rsidR="0095675E" w:rsidRDefault="0095675E" w:rsidP="00874387">
                      <w:pPr>
                        <w:pStyle w:val="NoSpacing"/>
                      </w:pPr>
                    </w:p>
                    <w:p w14:paraId="43F23678" w14:textId="53153BEC" w:rsidR="0095675E" w:rsidRPr="00F35BE3" w:rsidRDefault="006D598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95675E" w:rsidRPr="00F35BE3">
                        <w:rPr>
                          <w:sz w:val="28"/>
                        </w:rPr>
                        <w:t>:</w:t>
                      </w:r>
                      <w:r w:rsidR="0095675E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95675E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8A75CF7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1C74DD" wp14:editId="31BC4257">
                <wp:simplePos x="0" y="0"/>
                <wp:positionH relativeFrom="column">
                  <wp:posOffset>2291576</wp:posOffset>
                </wp:positionH>
                <wp:positionV relativeFrom="paragraph">
                  <wp:posOffset>72483</wp:posOffset>
                </wp:positionV>
                <wp:extent cx="4890135" cy="3021980"/>
                <wp:effectExtent l="0" t="0" r="24765" b="2603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219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EA708" w14:textId="77777777" w:rsidR="006D5980" w:rsidRDefault="006D5980" w:rsidP="006D598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34BACC5A" w14:textId="77777777" w:rsidR="006D5980" w:rsidRPr="00696E04" w:rsidRDefault="006D5980" w:rsidP="006D598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ự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D3E68A4" w14:textId="77777777" w:rsidR="006D5980" w:rsidRPr="00696E04" w:rsidRDefault="006D5980" w:rsidP="006D5980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1A86230" w14:textId="77777777" w:rsidR="0095675E" w:rsidRDefault="0095675E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C74DD" id="_x0000_s1033" type="#_x0000_t202" style="position:absolute;margin-left:180.45pt;margin-top:5.7pt;width:385.05pt;height:237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    <v:textbox>
                  <w:txbxContent>
                    <w:p w14:paraId="6CDEA708" w14:textId="77777777" w:rsidR="006D5980" w:rsidRDefault="006D5980" w:rsidP="006D598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34BACC5A" w14:textId="77777777" w:rsidR="006D5980" w:rsidRPr="00696E04" w:rsidRDefault="006D5980" w:rsidP="006D598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ự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7D3E68A4" w14:textId="77777777" w:rsidR="006D5980" w:rsidRPr="00696E04" w:rsidRDefault="006D5980" w:rsidP="006D5980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11A86230" w14:textId="77777777" w:rsidR="0095675E" w:rsidRDefault="0095675E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49C76B" wp14:editId="0F74161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FC4BA" w14:textId="5362C481" w:rsidR="0095675E" w:rsidRPr="00661D0B" w:rsidRDefault="0095675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105AF235" w14:textId="77777777" w:rsidR="0095675E" w:rsidRPr="00F45C84" w:rsidRDefault="0095675E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C0A9E8B" w14:textId="77777777" w:rsidR="0095675E" w:rsidRPr="009E4AFB" w:rsidRDefault="0095675E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9C76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3EFC4BA" w14:textId="5362C481" w:rsidR="0095675E" w:rsidRPr="00661D0B" w:rsidRDefault="0095675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105AF235" w14:textId="77777777" w:rsidR="0095675E" w:rsidRPr="00F45C84" w:rsidRDefault="0095675E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C0A9E8B" w14:textId="77777777" w:rsidR="0095675E" w:rsidRPr="009E4AFB" w:rsidRDefault="0095675E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A63F9C" w14:textId="77777777" w:rsidR="00671A4B" w:rsidRPr="001B2141" w:rsidRDefault="00813A3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80F986" wp14:editId="35F18337">
                <wp:simplePos x="0" y="0"/>
                <wp:positionH relativeFrom="column">
                  <wp:posOffset>2312719</wp:posOffset>
                </wp:positionH>
                <wp:positionV relativeFrom="paragraph">
                  <wp:posOffset>2854053</wp:posOffset>
                </wp:positionV>
                <wp:extent cx="4866385" cy="475013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6385" cy="47501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CF3A1" w14:textId="17002347" w:rsidR="0095675E" w:rsidRPr="006D5980" w:rsidRDefault="006D5980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24"/>
                              </w:rPr>
                            </w:pP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Những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việc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học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sinh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cần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làm</w:t>
                            </w:r>
                            <w:proofErr w:type="spellEnd"/>
                            <w:r w:rsidR="0095675E" w:rsidRPr="006D5980">
                              <w:rPr>
                                <w:rFonts w:ascii="Myriad Pro" w:hAnsi="Myriad Pro"/>
                                <w:sz w:val="24"/>
                              </w:rPr>
                              <w:t xml:space="preserve"> </w:t>
                            </w:r>
                          </w:p>
                          <w:p w14:paraId="2B0C8E47" w14:textId="77777777" w:rsidR="0095675E" w:rsidRPr="006D5980" w:rsidRDefault="0095675E" w:rsidP="004C177C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sz w:val="20"/>
                                <w:szCs w:val="24"/>
                              </w:rPr>
                            </w:pP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ắ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ầ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hu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ẩ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ACT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ho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ặ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SAT.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ủ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ẳ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ồ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ị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p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ơ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ơ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ồ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ơ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l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m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ễ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goài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ò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ơ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l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ự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m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ễ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i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hyperlink r:id="rId18" w:history="1">
                              <w:r w:rsidRPr="006D5980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4"/>
                                </w:rPr>
                                <w:t>www.khanacademy.org/test-prep/sat</w:t>
                              </w:r>
                            </w:hyperlink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ê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k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ho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ự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h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ít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ấ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m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kì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xuâ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m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l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ầ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ữ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u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sau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u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ố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ấ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ba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ỏ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v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ấ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đ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ề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k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ợ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m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ễ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l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1BBB0626" w14:textId="77777777" w:rsidR="0095675E" w:rsidRPr="006D5980" w:rsidRDefault="0095675E" w:rsidP="004C177C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sz w:val="20"/>
                                <w:szCs w:val="24"/>
                              </w:rPr>
                            </w:pP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ọ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i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ề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.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Khá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phá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rang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web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hu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ẹ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p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vi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sz w:val="20"/>
                                <w:szCs w:val="24"/>
                              </w:rPr>
                              <w:t>k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sz w:val="20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D5980">
                              <w:rPr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6E569188" w14:textId="4105C344" w:rsidR="0095675E" w:rsidRPr="006D5980" w:rsidRDefault="0095675E" w:rsidP="004C177C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sz w:val="20"/>
                                <w:szCs w:val="24"/>
                              </w:rPr>
                            </w:pP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d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bu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ổ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gi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ớ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hi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ọ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v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ớ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di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ừ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ọ</w:t>
                            </w:r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b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0A1A08D8" w14:textId="2ABC9BBE" w:rsidR="0095675E" w:rsidRPr="006D5980" w:rsidRDefault="006D598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</w:pP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Những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việc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đình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cần</w:t>
                            </w:r>
                            <w:proofErr w:type="spellEnd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làm</w:t>
                            </w:r>
                            <w:proofErr w:type="spellEnd"/>
                          </w:p>
                          <w:p w14:paraId="6D3DD70A" w14:textId="2C2B1182" w:rsidR="0095675E" w:rsidRPr="006D5980" w:rsidRDefault="0095675E" w:rsidP="0095675E">
                            <w:pPr>
                              <w:numPr>
                                <w:ilvl w:val="0"/>
                                <w:numId w:val="31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</w:pP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d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ọ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v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ớ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h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ặ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âu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ỏ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h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v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ớ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d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ủ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ó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786F80C2" w14:textId="77777777" w:rsidR="0095675E" w:rsidRPr="006D5980" w:rsidRDefault="0095675E" w:rsidP="0095675E">
                            <w:pPr>
                              <w:numPr>
                                <w:ilvl w:val="0"/>
                                <w:numId w:val="31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</w:pP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t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ư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thăm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ọ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,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ố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ấ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l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ớ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ọ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a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d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ễ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ra.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o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ặ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h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h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ự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ị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ủ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ế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ọ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1D4618D1" w14:textId="68AB827E" w:rsidR="0095675E" w:rsidRPr="006D5980" w:rsidRDefault="0095675E" w:rsidP="0095675E">
                            <w:pPr>
                              <w:numPr>
                                <w:ilvl w:val="0"/>
                                <w:numId w:val="31"/>
                              </w:numPr>
                              <w:spacing w:after="100" w:afterAutospacing="1" w:line="240" w:lineRule="auto"/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0"/>
                                <w:szCs w:val="24"/>
                                <w:u w:val="none"/>
                              </w:rPr>
                            </w:pP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hu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ẩ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b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kỳt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hi SAT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o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20"/>
                                <w:szCs w:val="24"/>
                              </w:rPr>
                              <w:t>ặ</w:t>
                            </w:r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ACT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ể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ả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l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m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ễ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r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ờ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ẳ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ồ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ị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p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ươ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ộ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đ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ồ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h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luy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ệ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SAT Prep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mi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ễ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</w:t>
                            </w:r>
                            <w:r w:rsidRPr="006D5980">
                              <w:rPr>
                                <w:rFonts w:ascii="Calibri" w:hAnsi="Calibri" w:cs="Calibri"/>
                                <w:sz w:val="20"/>
                                <w:szCs w:val="24"/>
                              </w:rPr>
                              <w:t>ạ</w:t>
                            </w:r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D5980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: </w:t>
                            </w:r>
                            <w:hyperlink r:id="rId19" w:history="1">
                              <w:r w:rsidRPr="006D5980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4"/>
                                </w:rPr>
                                <w:t>www.khanacademy.org</w:t>
                              </w:r>
                            </w:hyperlink>
                          </w:p>
                          <w:p w14:paraId="2532D90D" w14:textId="77777777" w:rsidR="0095675E" w:rsidRPr="006D5980" w:rsidRDefault="0095675E" w:rsidP="00B84392">
                            <w:pPr>
                              <w:jc w:val="right"/>
                              <w:rPr>
                                <w:b/>
                                <w:sz w:val="16"/>
                                <w:szCs w:val="20"/>
                              </w:rPr>
                            </w:pPr>
                          </w:p>
                          <w:p w14:paraId="2ABD9A5F" w14:textId="7530C70B" w:rsidR="0095675E" w:rsidRPr="006D5980" w:rsidRDefault="006D5980" w:rsidP="00B84392">
                            <w:pPr>
                              <w:jc w:val="right"/>
                              <w:rPr>
                                <w:sz w:val="16"/>
                                <w:szCs w:val="20"/>
                              </w:rPr>
                            </w:pPr>
                            <w:proofErr w:type="spellStart"/>
                            <w:r w:rsidRPr="006D5980">
                              <w:rPr>
                                <w:b/>
                                <w:sz w:val="16"/>
                                <w:szCs w:val="20"/>
                              </w:rPr>
                              <w:t>Ngu</w:t>
                            </w:r>
                            <w:r w:rsidRPr="006D5980">
                              <w:rPr>
                                <w:rFonts w:ascii="Calibri" w:hAnsi="Calibri" w:cs="Calibri"/>
                                <w:b/>
                                <w:sz w:val="16"/>
                                <w:szCs w:val="20"/>
                              </w:rPr>
                              <w:t>ồn</w:t>
                            </w:r>
                            <w:proofErr w:type="spellEnd"/>
                            <w:r w:rsidR="0095675E" w:rsidRPr="006D5980">
                              <w:rPr>
                                <w:b/>
                                <w:sz w:val="16"/>
                                <w:szCs w:val="20"/>
                              </w:rPr>
                              <w:t xml:space="preserve">: </w:t>
                            </w:r>
                            <w:hyperlink r:id="rId20" w:history="1">
                              <w:r w:rsidR="0095675E" w:rsidRPr="006D5980">
                                <w:rPr>
                                  <w:rStyle w:val="Hyperlink"/>
                                  <w:sz w:val="16"/>
                                  <w:szCs w:val="20"/>
                                </w:rPr>
                                <w:t>Federal Student Aid</w:t>
                              </w:r>
                            </w:hyperlink>
                            <w:r w:rsidR="0095675E" w:rsidRPr="006D5980">
                              <w:rPr>
                                <w:sz w:val="16"/>
                                <w:szCs w:val="20"/>
                              </w:rPr>
                              <w:t xml:space="preserve">, </w:t>
                            </w:r>
                            <w:hyperlink r:id="rId21" w:history="1">
                              <w:r w:rsidR="0095675E" w:rsidRPr="006D5980">
                                <w:rPr>
                                  <w:rStyle w:val="Hyperlink"/>
                                  <w:sz w:val="16"/>
                                  <w:szCs w:val="20"/>
                                </w:rPr>
                                <w:t>NACAC</w:t>
                              </w:r>
                            </w:hyperlink>
                          </w:p>
                          <w:p w14:paraId="46D7EF66" w14:textId="77777777" w:rsidR="0095675E" w:rsidRPr="006D5980" w:rsidRDefault="0095675E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0"/>
                              </w:rPr>
                            </w:pPr>
                          </w:p>
                          <w:p w14:paraId="6508016E" w14:textId="77777777" w:rsidR="0095675E" w:rsidRPr="006D5980" w:rsidRDefault="0095675E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0F986" id="_x0000_s1035" type="#_x0000_t202" style="position:absolute;margin-left:182.1pt;margin-top:224.75pt;width:383.2pt;height:374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" fillcolor="#e1eee8 [663]" stroked="f">
                <v:textbox>
                  <w:txbxContent>
                    <w:p w14:paraId="1E0CF3A1" w14:textId="17002347" w:rsidR="0095675E" w:rsidRPr="006D5980" w:rsidRDefault="006D5980" w:rsidP="005D5656">
                      <w:pPr>
                        <w:pStyle w:val="NoSpacing"/>
                        <w:rPr>
                          <w:rFonts w:ascii="Myriad Pro" w:hAnsi="Myriad Pro"/>
                          <w:sz w:val="24"/>
                        </w:rPr>
                      </w:pP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Những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việc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học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sinh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cần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làm</w:t>
                      </w:r>
                      <w:proofErr w:type="spellEnd"/>
                      <w:r w:rsidR="0095675E" w:rsidRPr="006D5980">
                        <w:rPr>
                          <w:rFonts w:ascii="Myriad Pro" w:hAnsi="Myriad Pro"/>
                          <w:sz w:val="24"/>
                        </w:rPr>
                        <w:t xml:space="preserve"> </w:t>
                      </w:r>
                    </w:p>
                    <w:p w14:paraId="2B0C8E47" w14:textId="77777777" w:rsidR="0095675E" w:rsidRPr="006D5980" w:rsidRDefault="0095675E" w:rsidP="004C177C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sz w:val="20"/>
                          <w:szCs w:val="24"/>
                        </w:rPr>
                      </w:pP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ắ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t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ầ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u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chu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ẩ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ị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h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ACT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ho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ặ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SAT.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ủ</w:t>
                      </w:r>
                      <w:r w:rsidRPr="006D5980">
                        <w:rPr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e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,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ao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ẳ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ồ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ị</w:t>
                      </w:r>
                      <w:r w:rsidRPr="006D5980">
                        <w:rPr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p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ơ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và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ơ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ình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ồ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ể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ơ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ình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l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i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m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ễ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phí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.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goài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ra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ò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ơ</w:t>
                      </w:r>
                      <w:r w:rsidRPr="006D5980">
                        <w:rPr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ình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l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i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ự</w:t>
                      </w:r>
                      <w:r w:rsidRPr="006D5980">
                        <w:rPr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m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ễ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phí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i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hyperlink r:id="rId22" w:history="1">
                        <w:r w:rsidRPr="006D5980">
                          <w:rPr>
                            <w:rStyle w:val="Hyperlink"/>
                            <w:rFonts w:ascii="Trebuchet MS" w:hAnsi="Trebuchet MS"/>
                            <w:sz w:val="20"/>
                            <w:szCs w:val="24"/>
                          </w:rPr>
                          <w:t>www.khanacademy.org/test-prep/sat</w:t>
                        </w:r>
                      </w:hyperlink>
                      <w:r w:rsidRPr="006D5980">
                        <w:rPr>
                          <w:sz w:val="20"/>
                          <w:szCs w:val="24"/>
                        </w:rPr>
                        <w:t xml:space="preserve">.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e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ê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k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ế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ho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sz w:val="20"/>
                          <w:szCs w:val="24"/>
                        </w:rPr>
                        <w:t>ch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ự</w:t>
                      </w:r>
                      <w:r w:rsidRPr="006D5980">
                        <w:rPr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h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ít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ấ</w:t>
                      </w:r>
                      <w:r w:rsidRPr="006D5980">
                        <w:rPr>
                          <w:sz w:val="20"/>
                          <w:szCs w:val="24"/>
                        </w:rPr>
                        <w:t>t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m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sz w:val="20"/>
                          <w:szCs w:val="24"/>
                        </w:rPr>
                        <w:t>t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o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kì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i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ày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vào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mùa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xuâ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và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m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sz w:val="20"/>
                          <w:szCs w:val="24"/>
                        </w:rPr>
                        <w:t>t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l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ầ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ữ</w:t>
                      </w:r>
                      <w:r w:rsidRPr="006D5980">
                        <w:rPr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vào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mùa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u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ă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sau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o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ă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u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ố</w:t>
                      </w:r>
                      <w:r w:rsidRPr="006D5980">
                        <w:rPr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ấ</w:t>
                      </w:r>
                      <w:r w:rsidRPr="006D5980">
                        <w:rPr>
                          <w:sz w:val="20"/>
                          <w:szCs w:val="24"/>
                        </w:rPr>
                        <w:t>p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ba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.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Hãy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ỏ</w:t>
                      </w:r>
                      <w:r w:rsidRPr="006D5980">
                        <w:rPr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nhâ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viê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v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ấ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là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e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ủ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đ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ề</w:t>
                      </w:r>
                      <w:r w:rsidRPr="006D5980">
                        <w:rPr>
                          <w:sz w:val="20"/>
                          <w:szCs w:val="24"/>
                        </w:rPr>
                        <w:t>u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k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ợ</w:t>
                      </w:r>
                      <w:r w:rsidRPr="006D5980">
                        <w:rPr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m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ễ</w:t>
                      </w:r>
                      <w:r w:rsidRPr="006D5980">
                        <w:rPr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l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phí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hay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khô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>.</w:t>
                      </w:r>
                    </w:p>
                    <w:p w14:paraId="1BBB0626" w14:textId="77777777" w:rsidR="0095675E" w:rsidRPr="006D5980" w:rsidRDefault="0095675E" w:rsidP="004C177C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sz w:val="20"/>
                          <w:szCs w:val="24"/>
                        </w:rPr>
                      </w:pP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o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danh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sách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ọ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i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ề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m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năng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>.</w:t>
                      </w:r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Khá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phá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rang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web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ể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giúp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hu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ẹ</w:t>
                      </w:r>
                      <w:r w:rsidRPr="006D5980">
                        <w:rPr>
                          <w:sz w:val="20"/>
                          <w:szCs w:val="24"/>
                        </w:rPr>
                        <w:t>p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p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sz w:val="20"/>
                          <w:szCs w:val="24"/>
                        </w:rPr>
                        <w:t>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vi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tì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sz w:val="20"/>
                          <w:szCs w:val="24"/>
                        </w:rPr>
                        <w:t>k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sz w:val="20"/>
                          <w:szCs w:val="24"/>
                        </w:rPr>
                        <w:t>m</w:t>
                      </w:r>
                      <w:proofErr w:type="spellEnd"/>
                      <w:r w:rsidRPr="006D5980">
                        <w:rPr>
                          <w:sz w:val="20"/>
                          <w:szCs w:val="24"/>
                        </w:rPr>
                        <w:t>.</w:t>
                      </w:r>
                    </w:p>
                    <w:p w14:paraId="6E569188" w14:textId="4105C344" w:rsidR="0095675E" w:rsidRPr="006D5980" w:rsidRDefault="0095675E" w:rsidP="004C177C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b/>
                          <w:sz w:val="20"/>
                          <w:szCs w:val="24"/>
                        </w:rPr>
                      </w:pP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ham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d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ự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c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ợ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và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bu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ổ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gi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ớ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hi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u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ọ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v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ớ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di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ừ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b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ọ</w:t>
                      </w:r>
                      <w:r w:rsidRPr="006D5980">
                        <w:rPr>
                          <w:b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b/>
                          <w:sz w:val="20"/>
                          <w:szCs w:val="24"/>
                        </w:rPr>
                        <w:t>.</w:t>
                      </w:r>
                    </w:p>
                    <w:p w14:paraId="0A1A08D8" w14:textId="2ABC9BBE" w:rsidR="0095675E" w:rsidRPr="006D5980" w:rsidRDefault="006D598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4"/>
                        </w:rPr>
                      </w:pP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Những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việc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4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4"/>
                        </w:rPr>
                        <w:t>đình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cần</w:t>
                      </w:r>
                      <w:proofErr w:type="spellEnd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Myriad Pro" w:hAnsi="Myriad Pro"/>
                          <w:b/>
                          <w:sz w:val="24"/>
                        </w:rPr>
                        <w:t>làm</w:t>
                      </w:r>
                      <w:proofErr w:type="spellEnd"/>
                    </w:p>
                    <w:p w14:paraId="6D3DD70A" w14:textId="2C2B1182" w:rsidR="0095675E" w:rsidRPr="006D5980" w:rsidRDefault="0095675E" w:rsidP="0095675E">
                      <w:pPr>
                        <w:numPr>
                          <w:ilvl w:val="0"/>
                          <w:numId w:val="31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0"/>
                          <w:szCs w:val="24"/>
                        </w:rPr>
                      </w:pP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Tham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d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ự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ợ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ọ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v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ớ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con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.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Kh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khích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con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ặ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âu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ỏ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và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ó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h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v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ớ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d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ủ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ó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.</w:t>
                      </w:r>
                    </w:p>
                    <w:p w14:paraId="786F80C2" w14:textId="77777777" w:rsidR="0095675E" w:rsidRPr="006D5980" w:rsidRDefault="0095675E" w:rsidP="0095675E">
                      <w:pPr>
                        <w:numPr>
                          <w:ilvl w:val="0"/>
                          <w:numId w:val="31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0"/>
                          <w:szCs w:val="24"/>
                        </w:rPr>
                      </w:pP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u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t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ể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,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ãy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ư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con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thăm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ọ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,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ố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ấ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là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kh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l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ớ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p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ọ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a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d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ễ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ra.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Ho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ặ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kh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khích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con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ham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gia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vào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h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ự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ị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ủ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ế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á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ọ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.</w:t>
                      </w:r>
                    </w:p>
                    <w:p w14:paraId="1D4618D1" w14:textId="68AB827E" w:rsidR="0095675E" w:rsidRPr="006D5980" w:rsidRDefault="0095675E" w:rsidP="0095675E">
                      <w:pPr>
                        <w:numPr>
                          <w:ilvl w:val="0"/>
                          <w:numId w:val="31"/>
                        </w:numPr>
                        <w:spacing w:after="100" w:afterAutospacing="1" w:line="240" w:lineRule="auto"/>
                        <w:rPr>
                          <w:rStyle w:val="Hyperlink"/>
                          <w:rFonts w:ascii="Trebuchet MS" w:hAnsi="Trebuchet MS"/>
                          <w:color w:val="auto"/>
                          <w:sz w:val="20"/>
                          <w:szCs w:val="24"/>
                          <w:u w:val="none"/>
                        </w:rPr>
                      </w:pP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Giúp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con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hu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ẩ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b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ị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ho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kỳt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hi SAT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o</w:t>
                      </w:r>
                      <w:r w:rsidRPr="006D5980">
                        <w:rPr>
                          <w:rFonts w:ascii="Calibri" w:hAnsi="Calibri" w:cs="Calibri"/>
                          <w:b/>
                          <w:sz w:val="20"/>
                          <w:szCs w:val="24"/>
                        </w:rPr>
                        <w:t>ặ</w:t>
                      </w:r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ACT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.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ìm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h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ể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u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xem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ả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o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l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h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m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ễ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phí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,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r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ờ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ao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ẳ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ồ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ị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p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ươ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hay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ro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ộ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đ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ồ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hay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không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.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Có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h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ể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luy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ệ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h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SAT Prep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mi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ễ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n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phí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t</w:t>
                      </w:r>
                      <w:r w:rsidRPr="006D5980">
                        <w:rPr>
                          <w:rFonts w:ascii="Calibri" w:hAnsi="Calibri" w:cs="Calibri"/>
                          <w:sz w:val="20"/>
                          <w:szCs w:val="24"/>
                        </w:rPr>
                        <w:t>ạ</w:t>
                      </w:r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>i</w:t>
                      </w:r>
                      <w:proofErr w:type="spellEnd"/>
                      <w:r w:rsidRPr="006D5980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: </w:t>
                      </w:r>
                      <w:hyperlink r:id="rId23" w:history="1">
                        <w:r w:rsidRPr="006D5980">
                          <w:rPr>
                            <w:rStyle w:val="Hyperlink"/>
                            <w:rFonts w:ascii="Trebuchet MS" w:hAnsi="Trebuchet MS"/>
                            <w:sz w:val="20"/>
                            <w:szCs w:val="24"/>
                          </w:rPr>
                          <w:t>www.khanacademy.org</w:t>
                        </w:r>
                      </w:hyperlink>
                    </w:p>
                    <w:p w14:paraId="2532D90D" w14:textId="77777777" w:rsidR="0095675E" w:rsidRPr="006D5980" w:rsidRDefault="0095675E" w:rsidP="00B84392">
                      <w:pPr>
                        <w:jc w:val="right"/>
                        <w:rPr>
                          <w:b/>
                          <w:sz w:val="16"/>
                          <w:szCs w:val="20"/>
                        </w:rPr>
                      </w:pPr>
                    </w:p>
                    <w:p w14:paraId="2ABD9A5F" w14:textId="7530C70B" w:rsidR="0095675E" w:rsidRPr="006D5980" w:rsidRDefault="006D5980" w:rsidP="00B84392">
                      <w:pPr>
                        <w:jc w:val="right"/>
                        <w:rPr>
                          <w:sz w:val="16"/>
                          <w:szCs w:val="20"/>
                        </w:rPr>
                      </w:pPr>
                      <w:proofErr w:type="spellStart"/>
                      <w:r w:rsidRPr="006D5980">
                        <w:rPr>
                          <w:b/>
                          <w:sz w:val="16"/>
                          <w:szCs w:val="20"/>
                        </w:rPr>
                        <w:t>Ngu</w:t>
                      </w:r>
                      <w:r w:rsidRPr="006D5980">
                        <w:rPr>
                          <w:rFonts w:ascii="Calibri" w:hAnsi="Calibri" w:cs="Calibri"/>
                          <w:b/>
                          <w:sz w:val="16"/>
                          <w:szCs w:val="20"/>
                        </w:rPr>
                        <w:t>ồn</w:t>
                      </w:r>
                      <w:proofErr w:type="spellEnd"/>
                      <w:r w:rsidR="0095675E" w:rsidRPr="006D5980">
                        <w:rPr>
                          <w:b/>
                          <w:sz w:val="16"/>
                          <w:szCs w:val="20"/>
                        </w:rPr>
                        <w:t xml:space="preserve">: </w:t>
                      </w:r>
                      <w:hyperlink r:id="rId24" w:history="1">
                        <w:r w:rsidR="0095675E" w:rsidRPr="006D5980">
                          <w:rPr>
                            <w:rStyle w:val="Hyperlink"/>
                            <w:sz w:val="16"/>
                            <w:szCs w:val="20"/>
                          </w:rPr>
                          <w:t>Federal Student Aid</w:t>
                        </w:r>
                      </w:hyperlink>
                      <w:r w:rsidR="0095675E" w:rsidRPr="006D5980">
                        <w:rPr>
                          <w:sz w:val="16"/>
                          <w:szCs w:val="20"/>
                        </w:rPr>
                        <w:t xml:space="preserve">, </w:t>
                      </w:r>
                      <w:hyperlink r:id="rId25" w:history="1">
                        <w:r w:rsidR="0095675E" w:rsidRPr="006D5980">
                          <w:rPr>
                            <w:rStyle w:val="Hyperlink"/>
                            <w:sz w:val="16"/>
                            <w:szCs w:val="20"/>
                          </w:rPr>
                          <w:t>NACAC</w:t>
                        </w:r>
                      </w:hyperlink>
                    </w:p>
                    <w:p w14:paraId="46D7EF66" w14:textId="77777777" w:rsidR="0095675E" w:rsidRPr="006D5980" w:rsidRDefault="0095675E" w:rsidP="00854BA0">
                      <w:pPr>
                        <w:widowControl w:val="0"/>
                        <w:ind w:left="360"/>
                        <w:rPr>
                          <w:b/>
                          <w:sz w:val="20"/>
                        </w:rPr>
                      </w:pPr>
                    </w:p>
                    <w:p w14:paraId="6508016E" w14:textId="77777777" w:rsidR="0095675E" w:rsidRPr="006D5980" w:rsidRDefault="0095675E" w:rsidP="00661D0B">
                      <w:pPr>
                        <w:pStyle w:val="NoSpacing"/>
                        <w:rPr>
                          <w:rFonts w:ascii="Myriad Pro" w:hAnsi="Myriad Pro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44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43A070" wp14:editId="766E98CA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261235" cy="96393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63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D561D6" w14:textId="589A5994" w:rsidR="0095675E" w:rsidRDefault="0095675E" w:rsidP="00BC2BDD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</w:rPr>
                              <w:t>TIN ĐỒN:</w:t>
                            </w:r>
                            <w:r w:rsidRPr="00BC2BDD">
                              <w:rPr>
                                <w:rFonts w:ascii="Myriad Pro" w:hAnsi="Myriad Pro" w:cs="Arial"/>
                                <w:sz w:val="24"/>
                              </w:rPr>
                              <w:t xml:space="preserve"> </w:t>
                            </w:r>
                            <w:r w:rsidRPr="00223A73">
                              <w:rPr>
                                <w:sz w:val="24"/>
                              </w:rPr>
                              <w:t xml:space="preserve">Con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b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3A73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ê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đ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3A73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uy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í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223A73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mà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em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xi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vào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đ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ợ</w:t>
                            </w:r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BC2BDD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6B17305F" w14:textId="77777777" w:rsidR="0095675E" w:rsidRPr="00BC2BDD" w:rsidRDefault="0095675E" w:rsidP="00BC2BDD">
                            <w:pPr>
                              <w:pStyle w:val="NoSpacing"/>
                              <w:rPr>
                                <w:rFonts w:ascii="Myriad Pro" w:hAnsi="Myriad Pro" w:cs="Arial"/>
                                <w:sz w:val="24"/>
                              </w:rPr>
                            </w:pPr>
                          </w:p>
                          <w:p w14:paraId="12AF9302" w14:textId="77777777" w:rsidR="0095675E" w:rsidRPr="00223A73" w:rsidRDefault="0095675E" w:rsidP="00223A73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</w:rPr>
                              <w:t>THỰC TẾ</w:t>
                            </w:r>
                            <w:proofErr w:type="gramStart"/>
                            <w:r w:rsidRPr="00BC2BD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</w:rPr>
                              <w:t xml:space="preserve">: </w:t>
                            </w:r>
                            <w:r w:rsidRPr="00223A73">
                              <w:rPr>
                                <w:sz w:val="24"/>
                              </w:rPr>
                              <w:t>:</w:t>
                            </w:r>
                            <w:proofErr w:type="gram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ê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đ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ế</w:t>
                            </w:r>
                            <w:r w:rsidRPr="00223A73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đ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3A73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b/>
                                <w:i/>
                                <w:sz w:val="24"/>
                              </w:rPr>
                              <w:t>phù</w:t>
                            </w:r>
                            <w:proofErr w:type="spellEnd"/>
                            <w:r w:rsidRPr="00223A73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b/>
                                <w:i/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ợ</w:t>
                            </w:r>
                            <w:r w:rsidRPr="00223A73">
                              <w:rPr>
                                <w:b/>
                                <w:i/>
                                <w:sz w:val="24"/>
                              </w:rPr>
                              <w:t>p</w:t>
                            </w:r>
                            <w:proofErr w:type="spellEnd"/>
                            <w:r w:rsidRPr="00223A73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b/>
                                <w:i/>
                                <w:sz w:val="24"/>
                              </w:rPr>
                              <w:t>nh</w:t>
                            </w:r>
                            <w:r w:rsidRPr="00223A73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ấ</w:t>
                            </w:r>
                            <w:r w:rsidRPr="00223A73">
                              <w:rPr>
                                <w:b/>
                                <w:i/>
                                <w:sz w:val="24"/>
                              </w:rPr>
                              <w:t>t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v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ớ</w:t>
                            </w:r>
                            <w:r w:rsidRPr="00223A73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ế</w:t>
                            </w:r>
                            <w:r w:rsidRPr="00223A73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đó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uy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í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223A73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ữ</w:t>
                            </w:r>
                            <w:r w:rsidRPr="00223A73">
                              <w:rPr>
                                <w:sz w:val="24"/>
                              </w:rPr>
                              <w:t>a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hì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quá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223A73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74A768D9" w14:textId="77777777" w:rsidR="0095675E" w:rsidRPr="00223A73" w:rsidRDefault="0095675E" w:rsidP="00223A73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556E44B7" w14:textId="77777777" w:rsidR="0095675E" w:rsidRPr="00223A73" w:rsidRDefault="0095675E" w:rsidP="00223A73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Phù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ợ</w:t>
                            </w:r>
                            <w:r w:rsidRPr="00223A73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hay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khô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hính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là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ả</w:t>
                            </w:r>
                            <w:r w:rsidRPr="00223A73">
                              <w:rPr>
                                <w:sz w:val="24"/>
                              </w:rPr>
                              <w:t>m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giá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ủ</w:t>
                            </w:r>
                            <w:r w:rsidRPr="00223A73">
                              <w:rPr>
                                <w:sz w:val="24"/>
                              </w:rPr>
                              <w:t>a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viê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khi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ở</w:t>
                            </w:r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o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phù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ợ</w:t>
                            </w:r>
                            <w:r w:rsidRPr="00223A73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v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ớ</w:t>
                            </w:r>
                            <w:r w:rsidRPr="00223A73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ách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ủ</w:t>
                            </w:r>
                            <w:r w:rsidRPr="00223A73">
                              <w:rPr>
                                <w:sz w:val="24"/>
                              </w:rPr>
                              <w:t>a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con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b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3A73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khô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?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á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giáo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s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gi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ả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d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3A73">
                              <w:rPr>
                                <w:sz w:val="24"/>
                              </w:rPr>
                              <w:t>y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ế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ào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>?</w:t>
                            </w:r>
                          </w:p>
                          <w:p w14:paraId="024F124D" w14:textId="77777777" w:rsidR="0095675E" w:rsidRPr="00223A73" w:rsidRDefault="0095675E" w:rsidP="00223A73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4C4A36FA" w14:textId="39455805" w:rsidR="0095675E" w:rsidRPr="00BC2BDD" w:rsidRDefault="0095675E" w:rsidP="00223A73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N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ữ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viê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3A73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khô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phù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ợ</w:t>
                            </w:r>
                            <w:r w:rsidRPr="00223A73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h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khô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hài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lò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dù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r</w:t>
                            </w:r>
                            <w:r w:rsidRPr="00223A73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3A73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uy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tín</w:t>
                            </w:r>
                            <w:proofErr w:type="spellEnd"/>
                            <w:r w:rsidRPr="00223A73">
                              <w:rPr>
                                <w:sz w:val="24"/>
                              </w:rPr>
                              <w:t xml:space="preserve"> hay </w:t>
                            </w:r>
                            <w:proofErr w:type="spellStart"/>
                            <w:r w:rsidRPr="00223A73">
                              <w:rPr>
                                <w:sz w:val="24"/>
                              </w:rPr>
                              <w:t>không</w:t>
                            </w:r>
                            <w:proofErr w:type="spellEnd"/>
                            <w:r w:rsidRPr="00603DF6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562BEA03" w14:textId="77777777" w:rsidR="0095675E" w:rsidRDefault="0095675E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</w:rPr>
                            </w:pPr>
                          </w:p>
                          <w:p w14:paraId="6DBD6315" w14:textId="67DFCED8" w:rsidR="0095675E" w:rsidRDefault="0095675E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0"/>
                              </w:rPr>
                              <w:t>Ng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ồn</w:t>
                            </w:r>
                            <w:proofErr w:type="spellEnd"/>
                            <w:r w:rsidRPr="007909CA">
                              <w:rPr>
                                <w:rFonts w:ascii="Trebuchet MS" w:hAnsi="Trebuchet MS"/>
                                <w:b/>
                                <w:sz w:val="20"/>
                              </w:rPr>
                              <w:t xml:space="preserve">: </w:t>
                            </w:r>
                            <w:hyperlink r:id="rId26" w:history="1">
                              <w:r w:rsidRPr="00A20D47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</w:rPr>
                                <w:t>College Trends: Myths</w:t>
                              </w:r>
                            </w:hyperlink>
                          </w:p>
                          <w:p w14:paraId="158F0F59" w14:textId="77777777" w:rsidR="0095675E" w:rsidRPr="007909CA" w:rsidRDefault="0095675E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2C4C8068" w14:textId="77777777" w:rsidR="0095675E" w:rsidRDefault="0095675E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0DE6DCAB" w14:textId="5D7E85F6" w:rsidR="0095675E" w:rsidRDefault="00F751FD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MẸO</w:t>
                            </w:r>
                            <w:r w:rsidR="0095675E" w:rsidRPr="007909CA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:</w:t>
                            </w:r>
                            <w:r w:rsidR="0095675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rang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eb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ày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h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ìm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r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đ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o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ặ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ơ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hù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uy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v</w:t>
                            </w:r>
                            <w:r w:rsidR="0095675E" w:rsidRPr="004C177C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ờ</w:t>
                            </w:r>
                            <w:r w:rsidR="0095675E" w:rsidRPr="004C177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95675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6CAC3927" w14:textId="77777777" w:rsidR="0095675E" w:rsidRDefault="0095675E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26196D61" w14:textId="77777777" w:rsidR="0095675E" w:rsidRDefault="0095675E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igFuture</w:t>
                            </w:r>
                            <w:proofErr w:type="spellEnd"/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7" w:history="1">
                              <w:r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bigfuture.collegeboard.org</w:t>
                              </w:r>
                            </w:hyperlink>
                            <w:r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885DE68" w14:textId="77777777" w:rsidR="0095675E" w:rsidRPr="007909CA" w:rsidRDefault="0095675E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College Raptor </w:t>
                            </w:r>
                          </w:p>
                          <w:p w14:paraId="02B21028" w14:textId="77777777" w:rsidR="0095675E" w:rsidRPr="007909CA" w:rsidRDefault="00EB72A7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8" w:history="1">
                              <w:r w:rsidR="0095675E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ollegeraptor.com</w:t>
                              </w:r>
                            </w:hyperlink>
                            <w:r w:rsidR="0095675E"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226FE1" w14:textId="77777777" w:rsidR="0095675E" w:rsidRPr="007909CA" w:rsidRDefault="0095675E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appex</w:t>
                            </w:r>
                            <w:proofErr w:type="spellEnd"/>
                          </w:p>
                          <w:p w14:paraId="382AB7B3" w14:textId="77777777" w:rsidR="0095675E" w:rsidRPr="007909CA" w:rsidRDefault="00EB72A7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9" w:history="1">
                              <w:r w:rsidR="0095675E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appex.com</w:t>
                              </w:r>
                            </w:hyperlink>
                            <w:r w:rsidR="0095675E"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9D617E5" w14:textId="77777777" w:rsidR="0095675E" w:rsidRPr="007909CA" w:rsidRDefault="0095675E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Navigator</w:t>
                            </w:r>
                          </w:p>
                          <w:p w14:paraId="055FA0DC" w14:textId="77777777" w:rsidR="0095675E" w:rsidRPr="007909CA" w:rsidRDefault="00EB72A7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</w:pPr>
                            <w:hyperlink r:id="rId30" w:history="1">
                              <w:r w:rsidR="0095675E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4"/>
                                </w:rPr>
                                <w:t>www.nces.ed.gov/collegenavigator</w:t>
                              </w:r>
                            </w:hyperlink>
                            <w:r w:rsidR="0095675E" w:rsidRPr="007909CA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</w:p>
                          <w:p w14:paraId="40AAC448" w14:textId="77777777" w:rsidR="0095675E" w:rsidRPr="00C64488" w:rsidRDefault="0095675E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</w:rPr>
                            </w:pPr>
                          </w:p>
                          <w:p w14:paraId="7238C602" w14:textId="77777777" w:rsidR="0095675E" w:rsidRPr="008C5A6E" w:rsidRDefault="0095675E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3A070" id="Text Box 9" o:spid="_x0000_s1036" type="#_x0000_t202" style="position:absolute;margin-left:.6pt;margin-top:14.2pt;width:178.05pt;height:7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    <v:textbox>
                  <w:txbxContent>
                    <w:p w14:paraId="4ED561D6" w14:textId="589A5994" w:rsidR="0095675E" w:rsidRDefault="0095675E" w:rsidP="00BC2BDD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</w:rPr>
                        <w:t>TIN ĐỒN:</w:t>
                      </w:r>
                      <w:r w:rsidRPr="00BC2BDD">
                        <w:rPr>
                          <w:rFonts w:ascii="Myriad Pro" w:hAnsi="Myriad Pro" w:cs="Arial"/>
                          <w:sz w:val="24"/>
                        </w:rPr>
                        <w:t xml:space="preserve"> </w:t>
                      </w:r>
                      <w:r w:rsidRPr="00223A73">
                        <w:rPr>
                          <w:sz w:val="24"/>
                        </w:rPr>
                        <w:t xml:space="preserve">Con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b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3A73">
                        <w:rPr>
                          <w:sz w:val="24"/>
                        </w:rPr>
                        <w:t>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ê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3A73">
                        <w:rPr>
                          <w:sz w:val="24"/>
                        </w:rPr>
                        <w:t>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đ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3A73">
                        <w:rPr>
                          <w:sz w:val="24"/>
                        </w:rPr>
                        <w:t>i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3A73">
                        <w:rPr>
                          <w:sz w:val="24"/>
                        </w:rPr>
                        <w:t>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uy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í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223A73">
                        <w:rPr>
                          <w:sz w:val="24"/>
                        </w:rPr>
                        <w:t>t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mà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em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xi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vào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đ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ợ</w:t>
                      </w:r>
                      <w:r w:rsidRPr="00223A73">
                        <w:rPr>
                          <w:sz w:val="24"/>
                        </w:rPr>
                        <w:t>c</w:t>
                      </w:r>
                      <w:proofErr w:type="spellEnd"/>
                      <w:r w:rsidRPr="00BC2BDD">
                        <w:rPr>
                          <w:sz w:val="24"/>
                        </w:rPr>
                        <w:t>.</w:t>
                      </w:r>
                    </w:p>
                    <w:p w14:paraId="6B17305F" w14:textId="77777777" w:rsidR="0095675E" w:rsidRPr="00BC2BDD" w:rsidRDefault="0095675E" w:rsidP="00BC2BDD">
                      <w:pPr>
                        <w:pStyle w:val="NoSpacing"/>
                        <w:rPr>
                          <w:rFonts w:ascii="Myriad Pro" w:hAnsi="Myriad Pro" w:cs="Arial"/>
                          <w:sz w:val="24"/>
                        </w:rPr>
                      </w:pPr>
                    </w:p>
                    <w:p w14:paraId="12AF9302" w14:textId="77777777" w:rsidR="0095675E" w:rsidRPr="00223A73" w:rsidRDefault="0095675E" w:rsidP="00223A73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</w:rPr>
                        <w:t>THỰC TẾ</w:t>
                      </w:r>
                      <w:proofErr w:type="gramStart"/>
                      <w:r w:rsidRPr="00BC2BDD">
                        <w:rPr>
                          <w:rFonts w:ascii="Myriad Pro" w:hAnsi="Myriad Pro" w:cs="Arial"/>
                          <w:color w:val="EA6312" w:themeColor="accent2"/>
                          <w:sz w:val="24"/>
                        </w:rPr>
                        <w:t xml:space="preserve">: </w:t>
                      </w:r>
                      <w:r w:rsidRPr="00223A73">
                        <w:rPr>
                          <w:sz w:val="24"/>
                        </w:rPr>
                        <w:t>:</w:t>
                      </w:r>
                      <w:proofErr w:type="gram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3A73">
                        <w:rPr>
                          <w:sz w:val="24"/>
                        </w:rPr>
                        <w:t>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sinh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ê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đ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ế</w:t>
                      </w:r>
                      <w:r w:rsidRPr="00223A73">
                        <w:rPr>
                          <w:sz w:val="24"/>
                        </w:rPr>
                        <w:t>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đ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3A73">
                        <w:rPr>
                          <w:sz w:val="24"/>
                        </w:rPr>
                        <w:t>i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3A73">
                        <w:rPr>
                          <w:sz w:val="24"/>
                        </w:rPr>
                        <w:t>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b/>
                          <w:i/>
                          <w:sz w:val="24"/>
                        </w:rPr>
                        <w:t>phù</w:t>
                      </w:r>
                      <w:proofErr w:type="spellEnd"/>
                      <w:r w:rsidRPr="00223A73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b/>
                          <w:i/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ợ</w:t>
                      </w:r>
                      <w:r w:rsidRPr="00223A73">
                        <w:rPr>
                          <w:b/>
                          <w:i/>
                          <w:sz w:val="24"/>
                        </w:rPr>
                        <w:t>p</w:t>
                      </w:r>
                      <w:proofErr w:type="spellEnd"/>
                      <w:r w:rsidRPr="00223A73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b/>
                          <w:i/>
                          <w:sz w:val="24"/>
                        </w:rPr>
                        <w:t>nh</w:t>
                      </w:r>
                      <w:r w:rsidRPr="00223A73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ấ</w:t>
                      </w:r>
                      <w:r w:rsidRPr="00223A73">
                        <w:rPr>
                          <w:b/>
                          <w:i/>
                          <w:sz w:val="24"/>
                        </w:rPr>
                        <w:t>t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v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ớ</w:t>
                      </w:r>
                      <w:r w:rsidRPr="00223A73">
                        <w:rPr>
                          <w:sz w:val="24"/>
                        </w:rPr>
                        <w:t>i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ế</w:t>
                      </w:r>
                      <w:r w:rsidRPr="00223A73">
                        <w:rPr>
                          <w:sz w:val="24"/>
                        </w:rPr>
                        <w:t>u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đó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uy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í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223A73">
                        <w:rPr>
                          <w:sz w:val="24"/>
                        </w:rPr>
                        <w:t>t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ữ</w:t>
                      </w:r>
                      <w:r w:rsidRPr="00223A73">
                        <w:rPr>
                          <w:sz w:val="24"/>
                        </w:rPr>
                        <w:t>a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hì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quá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223A73">
                        <w:rPr>
                          <w:sz w:val="24"/>
                        </w:rPr>
                        <w:t>t</w:t>
                      </w:r>
                      <w:proofErr w:type="spellEnd"/>
                      <w:r w:rsidRPr="00223A73">
                        <w:rPr>
                          <w:sz w:val="24"/>
                        </w:rPr>
                        <w:t>.</w:t>
                      </w:r>
                    </w:p>
                    <w:p w14:paraId="74A768D9" w14:textId="77777777" w:rsidR="0095675E" w:rsidRPr="00223A73" w:rsidRDefault="0095675E" w:rsidP="00223A73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556E44B7" w14:textId="77777777" w:rsidR="0095675E" w:rsidRPr="00223A73" w:rsidRDefault="0095675E" w:rsidP="00223A73">
                      <w:pPr>
                        <w:pStyle w:val="NoSpacing"/>
                        <w:rPr>
                          <w:sz w:val="24"/>
                        </w:rPr>
                      </w:pPr>
                      <w:proofErr w:type="spellStart"/>
                      <w:r w:rsidRPr="00223A73">
                        <w:rPr>
                          <w:sz w:val="24"/>
                        </w:rPr>
                        <w:t>Phù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ợ</w:t>
                      </w:r>
                      <w:r w:rsidRPr="00223A73">
                        <w:rPr>
                          <w:sz w:val="24"/>
                        </w:rPr>
                        <w:t>p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hay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khô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hính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là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ả</w:t>
                      </w:r>
                      <w:r w:rsidRPr="00223A73">
                        <w:rPr>
                          <w:sz w:val="24"/>
                        </w:rPr>
                        <w:t>m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giá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ủ</w:t>
                      </w:r>
                      <w:r w:rsidRPr="00223A73">
                        <w:rPr>
                          <w:sz w:val="24"/>
                        </w:rPr>
                        <w:t>a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sinh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viê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khi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ở</w:t>
                      </w:r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o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ó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phù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ợ</w:t>
                      </w:r>
                      <w:r w:rsidRPr="00223A73">
                        <w:rPr>
                          <w:sz w:val="24"/>
                        </w:rPr>
                        <w:t>p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v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ớ</w:t>
                      </w:r>
                      <w:r w:rsidRPr="00223A73">
                        <w:rPr>
                          <w:sz w:val="24"/>
                        </w:rPr>
                        <w:t>i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ách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3A73">
                        <w:rPr>
                          <w:sz w:val="24"/>
                        </w:rPr>
                        <w:t>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ủ</w:t>
                      </w:r>
                      <w:r w:rsidRPr="00223A73">
                        <w:rPr>
                          <w:sz w:val="24"/>
                        </w:rPr>
                        <w:t>a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con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b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3A73">
                        <w:rPr>
                          <w:sz w:val="24"/>
                        </w:rPr>
                        <w:t>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khô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?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á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giáo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s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gi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ả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d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3A73">
                        <w:rPr>
                          <w:sz w:val="24"/>
                        </w:rPr>
                        <w:t>y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ế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nào</w:t>
                      </w:r>
                      <w:proofErr w:type="spellEnd"/>
                      <w:r w:rsidRPr="00223A73">
                        <w:rPr>
                          <w:sz w:val="24"/>
                        </w:rPr>
                        <w:t>?</w:t>
                      </w:r>
                    </w:p>
                    <w:p w14:paraId="024F124D" w14:textId="77777777" w:rsidR="0095675E" w:rsidRPr="00223A73" w:rsidRDefault="0095675E" w:rsidP="00223A73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4C4A36FA" w14:textId="39455805" w:rsidR="0095675E" w:rsidRPr="00BC2BDD" w:rsidRDefault="0095675E" w:rsidP="00223A73">
                      <w:pPr>
                        <w:pStyle w:val="NoSpacing"/>
                        <w:rPr>
                          <w:sz w:val="24"/>
                        </w:rPr>
                      </w:pPr>
                      <w:proofErr w:type="spellStart"/>
                      <w:r w:rsidRPr="00223A73">
                        <w:rPr>
                          <w:sz w:val="24"/>
                        </w:rPr>
                        <w:t>N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ữ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sinh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viê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3A73">
                        <w:rPr>
                          <w:sz w:val="24"/>
                        </w:rPr>
                        <w:t>c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khô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phù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ợ</w:t>
                      </w:r>
                      <w:r w:rsidRPr="00223A73">
                        <w:rPr>
                          <w:sz w:val="24"/>
                        </w:rPr>
                        <w:t>p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h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khô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hài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lò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dù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r</w:t>
                      </w:r>
                      <w:r w:rsidRPr="00223A73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3A73">
                        <w:rPr>
                          <w:sz w:val="24"/>
                        </w:rPr>
                        <w:t>ng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có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uy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tín</w:t>
                      </w:r>
                      <w:proofErr w:type="spellEnd"/>
                      <w:r w:rsidRPr="00223A73">
                        <w:rPr>
                          <w:sz w:val="24"/>
                        </w:rPr>
                        <w:t xml:space="preserve"> hay </w:t>
                      </w:r>
                      <w:proofErr w:type="spellStart"/>
                      <w:r w:rsidRPr="00223A73">
                        <w:rPr>
                          <w:sz w:val="24"/>
                        </w:rPr>
                        <w:t>không</w:t>
                      </w:r>
                      <w:proofErr w:type="spellEnd"/>
                      <w:r w:rsidRPr="00603DF6">
                        <w:rPr>
                          <w:sz w:val="24"/>
                        </w:rPr>
                        <w:t>.</w:t>
                      </w:r>
                    </w:p>
                    <w:p w14:paraId="562BEA03" w14:textId="77777777" w:rsidR="0095675E" w:rsidRDefault="0095675E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b/>
                          <w:sz w:val="20"/>
                        </w:rPr>
                      </w:pPr>
                    </w:p>
                    <w:p w14:paraId="6DBD6315" w14:textId="67DFCED8" w:rsidR="0095675E" w:rsidRDefault="0095675E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sz w:val="20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0"/>
                        </w:rPr>
                        <w:t>Ngu</w:t>
                      </w:r>
                      <w:r>
                        <w:rPr>
                          <w:rFonts w:ascii="Calibri" w:hAnsi="Calibri" w:cs="Calibri"/>
                          <w:b/>
                          <w:sz w:val="20"/>
                        </w:rPr>
                        <w:t>ồn</w:t>
                      </w:r>
                      <w:proofErr w:type="spellEnd"/>
                      <w:r w:rsidRPr="007909CA">
                        <w:rPr>
                          <w:rFonts w:ascii="Trebuchet MS" w:hAnsi="Trebuchet MS"/>
                          <w:b/>
                          <w:sz w:val="20"/>
                        </w:rPr>
                        <w:t xml:space="preserve">: </w:t>
                      </w:r>
                      <w:hyperlink r:id="rId31" w:history="1">
                        <w:r w:rsidRPr="00A20D47">
                          <w:rPr>
                            <w:rStyle w:val="Hyperlink"/>
                            <w:rFonts w:ascii="Trebuchet MS" w:hAnsi="Trebuchet MS"/>
                            <w:sz w:val="20"/>
                          </w:rPr>
                          <w:t>College Trends: Myths</w:t>
                        </w:r>
                      </w:hyperlink>
                    </w:p>
                    <w:p w14:paraId="158F0F59" w14:textId="77777777" w:rsidR="0095675E" w:rsidRPr="007909CA" w:rsidRDefault="0095675E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2C4C8068" w14:textId="77777777" w:rsidR="0095675E" w:rsidRDefault="0095675E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0DE6DCAB" w14:textId="5D7E85F6" w:rsidR="0095675E" w:rsidRDefault="00F751FD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MẸO</w:t>
                      </w:r>
                      <w:r w:rsidR="0095675E" w:rsidRPr="007909CA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:</w:t>
                      </w:r>
                      <w:r w:rsidR="0095675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rang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eb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này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h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ìm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m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ộ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r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đ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ho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ặ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ch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ơ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rình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phù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uy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v</w:t>
                      </w:r>
                      <w:r w:rsidR="0095675E" w:rsidRPr="004C177C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ờ</w:t>
                      </w:r>
                      <w:r w:rsidR="0095675E" w:rsidRPr="004C177C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95675E">
                        <w:rPr>
                          <w:rFonts w:ascii="Trebuchet MS" w:hAnsi="Trebuchet MS"/>
                          <w:sz w:val="24"/>
                          <w:szCs w:val="24"/>
                        </w:rPr>
                        <w:t>:</w:t>
                      </w:r>
                    </w:p>
                    <w:p w14:paraId="6CAC3927" w14:textId="77777777" w:rsidR="0095675E" w:rsidRDefault="0095675E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26196D61" w14:textId="77777777" w:rsidR="0095675E" w:rsidRDefault="0095675E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igFuture</w:t>
                      </w:r>
                      <w:proofErr w:type="spellEnd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32" w:history="1">
                        <w:r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bigfuture.collegeboard.org</w:t>
                        </w:r>
                      </w:hyperlink>
                      <w:r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885DE68" w14:textId="77777777" w:rsidR="0095675E" w:rsidRPr="007909CA" w:rsidRDefault="0095675E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College Raptor </w:t>
                      </w:r>
                    </w:p>
                    <w:p w14:paraId="02B21028" w14:textId="77777777" w:rsidR="0095675E" w:rsidRPr="007909CA" w:rsidRDefault="00EB72A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33" w:history="1">
                        <w:r w:rsidR="0095675E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ollegeraptor.com</w:t>
                        </w:r>
                      </w:hyperlink>
                      <w:r w:rsidR="0095675E"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226FE1" w14:textId="77777777" w:rsidR="0095675E" w:rsidRPr="007909CA" w:rsidRDefault="0095675E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appex</w:t>
                      </w:r>
                      <w:proofErr w:type="spellEnd"/>
                    </w:p>
                    <w:p w14:paraId="382AB7B3" w14:textId="77777777" w:rsidR="0095675E" w:rsidRPr="007909CA" w:rsidRDefault="00EB72A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34" w:history="1">
                        <w:r w:rsidR="0095675E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appex.com</w:t>
                        </w:r>
                      </w:hyperlink>
                      <w:r w:rsidR="0095675E"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9D617E5" w14:textId="77777777" w:rsidR="0095675E" w:rsidRPr="007909CA" w:rsidRDefault="0095675E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Navigator</w:t>
                      </w:r>
                    </w:p>
                    <w:p w14:paraId="055FA0DC" w14:textId="77777777" w:rsidR="0095675E" w:rsidRPr="007909CA" w:rsidRDefault="00EB72A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4"/>
                        </w:rPr>
                      </w:pPr>
                      <w:hyperlink r:id="rId35" w:history="1">
                        <w:r w:rsidR="0095675E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4"/>
                          </w:rPr>
                          <w:t>www.nces.ed.gov/collegenavigator</w:t>
                        </w:r>
                      </w:hyperlink>
                      <w:r w:rsidR="0095675E" w:rsidRPr="007909CA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</w:p>
                    <w:p w14:paraId="40AAC448" w14:textId="77777777" w:rsidR="0095675E" w:rsidRPr="00C64488" w:rsidRDefault="0095675E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</w:rPr>
                      </w:pPr>
                    </w:p>
                    <w:p w14:paraId="7238C602" w14:textId="77777777" w:rsidR="0095675E" w:rsidRPr="008C5A6E" w:rsidRDefault="0095675E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F68AF0" w14:textId="77777777" w:rsidR="0091378E" w:rsidRDefault="0091378E" w:rsidP="009909CD">
      <w:pPr>
        <w:spacing w:after="0" w:line="240" w:lineRule="auto"/>
      </w:pPr>
      <w:r>
        <w:separator/>
      </w:r>
    </w:p>
  </w:endnote>
  <w:endnote w:type="continuationSeparator" w:id="0">
    <w:p w14:paraId="20692C84" w14:textId="77777777" w:rsidR="0091378E" w:rsidRDefault="0091378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7A7D2" w14:textId="77777777" w:rsidR="00EB72A7" w:rsidRDefault="00EB72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440B6" w14:textId="77777777" w:rsidR="0095675E" w:rsidRDefault="0095675E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7AB209F" wp14:editId="5B0F4A2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1837695" w14:textId="45FE90A8" w:rsidR="0095675E" w:rsidRPr="00D46648" w:rsidRDefault="006D5980" w:rsidP="00CA3ABB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EB72A7" w:rsidRPr="00504D7F">
        <w:rPr>
          <w:rStyle w:val="Hyperlink"/>
        </w:rPr>
        <w:t>https://gearup.wa.gov/students-families</w:t>
      </w:r>
    </w:hyperlink>
    <w:r w:rsidR="00EB72A7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95675E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9CC37" w14:textId="77777777" w:rsidR="00EB72A7" w:rsidRDefault="00EB7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095F3" w14:textId="77777777" w:rsidR="0091378E" w:rsidRDefault="0091378E" w:rsidP="009909CD">
      <w:pPr>
        <w:spacing w:after="0" w:line="240" w:lineRule="auto"/>
      </w:pPr>
      <w:r>
        <w:separator/>
      </w:r>
    </w:p>
  </w:footnote>
  <w:footnote w:type="continuationSeparator" w:id="0">
    <w:p w14:paraId="724B166E" w14:textId="77777777" w:rsidR="0091378E" w:rsidRDefault="0091378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34AD2" w14:textId="77777777" w:rsidR="00EB72A7" w:rsidRDefault="00EB72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5D222" w14:textId="77777777" w:rsidR="00EB72A7" w:rsidRDefault="00EB72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94822" w14:textId="77777777" w:rsidR="00EB72A7" w:rsidRDefault="00EB72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3"/>
  </w:num>
  <w:num w:numId="4">
    <w:abstractNumId w:val="7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9"/>
  </w:num>
  <w:num w:numId="10">
    <w:abstractNumId w:val="5"/>
  </w:num>
  <w:num w:numId="11">
    <w:abstractNumId w:val="22"/>
  </w:num>
  <w:num w:numId="12">
    <w:abstractNumId w:val="29"/>
  </w:num>
  <w:num w:numId="13">
    <w:abstractNumId w:val="8"/>
  </w:num>
  <w:num w:numId="14">
    <w:abstractNumId w:val="17"/>
  </w:num>
  <w:num w:numId="15">
    <w:abstractNumId w:val="21"/>
  </w:num>
  <w:num w:numId="16">
    <w:abstractNumId w:val="10"/>
  </w:num>
  <w:num w:numId="17">
    <w:abstractNumId w:val="30"/>
  </w:num>
  <w:num w:numId="18">
    <w:abstractNumId w:val="6"/>
  </w:num>
  <w:num w:numId="19">
    <w:abstractNumId w:val="24"/>
  </w:num>
  <w:num w:numId="20">
    <w:abstractNumId w:val="32"/>
  </w:num>
  <w:num w:numId="21">
    <w:abstractNumId w:val="1"/>
  </w:num>
  <w:num w:numId="22">
    <w:abstractNumId w:val="3"/>
  </w:num>
  <w:num w:numId="23">
    <w:abstractNumId w:val="14"/>
  </w:num>
  <w:num w:numId="24">
    <w:abstractNumId w:val="34"/>
  </w:num>
  <w:num w:numId="25">
    <w:abstractNumId w:val="16"/>
  </w:num>
  <w:num w:numId="26">
    <w:abstractNumId w:val="28"/>
  </w:num>
  <w:num w:numId="27">
    <w:abstractNumId w:val="33"/>
  </w:num>
  <w:num w:numId="28">
    <w:abstractNumId w:val="2"/>
  </w:num>
  <w:num w:numId="29">
    <w:abstractNumId w:val="18"/>
  </w:num>
  <w:num w:numId="30">
    <w:abstractNumId w:val="4"/>
  </w:num>
  <w:num w:numId="31">
    <w:abstractNumId w:val="20"/>
  </w:num>
  <w:num w:numId="32">
    <w:abstractNumId w:val="25"/>
  </w:num>
  <w:num w:numId="33">
    <w:abstractNumId w:val="35"/>
  </w:num>
  <w:num w:numId="34">
    <w:abstractNumId w:val="27"/>
  </w:num>
  <w:num w:numId="35">
    <w:abstractNumId w:val="0"/>
  </w:num>
  <w:num w:numId="36">
    <w:abstractNumId w:val="26"/>
  </w:num>
  <w:num w:numId="37">
    <w:abstractNumId w:val="19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3s7Q0sjAzNzBX0lEKTi0uzszPAykwrAUAmOFtYCwAAAA="/>
  </w:docVars>
  <w:rsids>
    <w:rsidRoot w:val="001B2141"/>
    <w:rsid w:val="00076C3A"/>
    <w:rsid w:val="000C40B8"/>
    <w:rsid w:val="000E0CED"/>
    <w:rsid w:val="000F6CA5"/>
    <w:rsid w:val="001733BE"/>
    <w:rsid w:val="001956B9"/>
    <w:rsid w:val="001A6610"/>
    <w:rsid w:val="001B2141"/>
    <w:rsid w:val="001D16DC"/>
    <w:rsid w:val="001D41E3"/>
    <w:rsid w:val="001D5F2E"/>
    <w:rsid w:val="00223A73"/>
    <w:rsid w:val="00275C50"/>
    <w:rsid w:val="002D4D8B"/>
    <w:rsid w:val="00300418"/>
    <w:rsid w:val="0034369A"/>
    <w:rsid w:val="00345F5E"/>
    <w:rsid w:val="00353205"/>
    <w:rsid w:val="003E771B"/>
    <w:rsid w:val="00406591"/>
    <w:rsid w:val="00414D69"/>
    <w:rsid w:val="00421993"/>
    <w:rsid w:val="00436814"/>
    <w:rsid w:val="00442615"/>
    <w:rsid w:val="0047425E"/>
    <w:rsid w:val="004C177C"/>
    <w:rsid w:val="004D131D"/>
    <w:rsid w:val="004F6B52"/>
    <w:rsid w:val="00511D2F"/>
    <w:rsid w:val="005326F5"/>
    <w:rsid w:val="00532A29"/>
    <w:rsid w:val="00571AEF"/>
    <w:rsid w:val="005D50A9"/>
    <w:rsid w:val="005D5656"/>
    <w:rsid w:val="005E3E86"/>
    <w:rsid w:val="00602942"/>
    <w:rsid w:val="00603DF6"/>
    <w:rsid w:val="006207D8"/>
    <w:rsid w:val="00622246"/>
    <w:rsid w:val="00645074"/>
    <w:rsid w:val="00661D0B"/>
    <w:rsid w:val="00671A4B"/>
    <w:rsid w:val="00675C1D"/>
    <w:rsid w:val="00685C13"/>
    <w:rsid w:val="00696E04"/>
    <w:rsid w:val="006D5980"/>
    <w:rsid w:val="006F45EA"/>
    <w:rsid w:val="0070210A"/>
    <w:rsid w:val="00703E58"/>
    <w:rsid w:val="00761661"/>
    <w:rsid w:val="00781C88"/>
    <w:rsid w:val="00784F1D"/>
    <w:rsid w:val="00790717"/>
    <w:rsid w:val="007909CA"/>
    <w:rsid w:val="007E0452"/>
    <w:rsid w:val="008110A7"/>
    <w:rsid w:val="00813A3D"/>
    <w:rsid w:val="00837A5C"/>
    <w:rsid w:val="00841577"/>
    <w:rsid w:val="00854BA0"/>
    <w:rsid w:val="00862933"/>
    <w:rsid w:val="00874387"/>
    <w:rsid w:val="00883CD0"/>
    <w:rsid w:val="008916E0"/>
    <w:rsid w:val="008A4FE5"/>
    <w:rsid w:val="008F484C"/>
    <w:rsid w:val="0091378E"/>
    <w:rsid w:val="0091421F"/>
    <w:rsid w:val="0095675E"/>
    <w:rsid w:val="00972CAE"/>
    <w:rsid w:val="00980FFC"/>
    <w:rsid w:val="00981E73"/>
    <w:rsid w:val="009909CD"/>
    <w:rsid w:val="009B09EE"/>
    <w:rsid w:val="009C6715"/>
    <w:rsid w:val="00A20D47"/>
    <w:rsid w:val="00A25076"/>
    <w:rsid w:val="00A51106"/>
    <w:rsid w:val="00A924DC"/>
    <w:rsid w:val="00AC67ED"/>
    <w:rsid w:val="00AD2B1B"/>
    <w:rsid w:val="00B044CD"/>
    <w:rsid w:val="00B53C93"/>
    <w:rsid w:val="00B63C34"/>
    <w:rsid w:val="00B646B2"/>
    <w:rsid w:val="00B84392"/>
    <w:rsid w:val="00B91A1C"/>
    <w:rsid w:val="00BC2BDD"/>
    <w:rsid w:val="00BD3320"/>
    <w:rsid w:val="00BF154F"/>
    <w:rsid w:val="00C124B0"/>
    <w:rsid w:val="00C64488"/>
    <w:rsid w:val="00C7131B"/>
    <w:rsid w:val="00C7202C"/>
    <w:rsid w:val="00C91747"/>
    <w:rsid w:val="00CA36F6"/>
    <w:rsid w:val="00CA3ABB"/>
    <w:rsid w:val="00CD2DEC"/>
    <w:rsid w:val="00CE5BCB"/>
    <w:rsid w:val="00CF1D50"/>
    <w:rsid w:val="00D14F9D"/>
    <w:rsid w:val="00D257AF"/>
    <w:rsid w:val="00D321C2"/>
    <w:rsid w:val="00DD3950"/>
    <w:rsid w:val="00EB72A7"/>
    <w:rsid w:val="00F010F1"/>
    <w:rsid w:val="00F35BE3"/>
    <w:rsid w:val="00F40A18"/>
    <w:rsid w:val="00F56DB3"/>
    <w:rsid w:val="00F751FD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72A1A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B7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crscenter.org/products-resources/resource-database/maximizing-college-choice-process-increase-fit-match" TargetMode="External"/><Relationship Id="rId18" Type="http://schemas.openxmlformats.org/officeDocument/2006/relationships/hyperlink" Target="http://www.khanacademy.org/test-prep/sat" TargetMode="External"/><Relationship Id="rId26" Type="http://schemas.openxmlformats.org/officeDocument/2006/relationships/hyperlink" Target="http://pics.collegetrends.org/myths.cfm" TargetMode="External"/><Relationship Id="rId39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nacacnet.org/studentinfo/articles/Pages/Preparing-for-College-Junior-Checklist.aspx" TargetMode="External"/><Relationship Id="rId34" Type="http://schemas.openxmlformats.org/officeDocument/2006/relationships/hyperlink" Target="http://www.cappex.com/" TargetMode="External"/><Relationship Id="rId42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ccrscenter.org/products-resources/resource-database/maximizing-college-choice-process-increase-fit-match" TargetMode="External"/><Relationship Id="rId17" Type="http://schemas.openxmlformats.org/officeDocument/2006/relationships/hyperlink" Target="https://bigfuture.collegeboard.org/find-colleges/how-find-your-college-fit" TargetMode="External"/><Relationship Id="rId25" Type="http://schemas.openxmlformats.org/officeDocument/2006/relationships/hyperlink" Target="http://www.nacacnet.org/studentinfo/articles/Pages/Preparing-for-College-Junior-Checklist.aspx" TargetMode="External"/><Relationship Id="rId33" Type="http://schemas.openxmlformats.org/officeDocument/2006/relationships/hyperlink" Target="http://www.collegeraptor.com/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crscenter.org/products-resources/resource-database/maximizing-college-choice-process-increase-fit-match" TargetMode="External"/><Relationship Id="rId20" Type="http://schemas.openxmlformats.org/officeDocument/2006/relationships/hyperlink" Target="https://studentaid.ed.gov/sa/prepare-for-college/checklists/11th-grade" TargetMode="External"/><Relationship Id="rId29" Type="http://schemas.openxmlformats.org/officeDocument/2006/relationships/hyperlink" Target="http://www.cappex.com/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studentaid.ed.gov/sa/prepare-for-college/checklists/11th-grade" TargetMode="External"/><Relationship Id="rId32" Type="http://schemas.openxmlformats.org/officeDocument/2006/relationships/hyperlink" Target="http://www.bigfuture.collegeboard.org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find-your-college-fit" TargetMode="External"/><Relationship Id="rId23" Type="http://schemas.openxmlformats.org/officeDocument/2006/relationships/hyperlink" Target="http://www.khanacademy.org" TargetMode="External"/><Relationship Id="rId28" Type="http://schemas.openxmlformats.org/officeDocument/2006/relationships/hyperlink" Target="http://www.collegeraptor.com/" TargetMode="External"/><Relationship Id="rId36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yperlink" Target="http://www.khanacademy.org" TargetMode="External"/><Relationship Id="rId31" Type="http://schemas.openxmlformats.org/officeDocument/2006/relationships/hyperlink" Target="http://pics.collegetrends.org/myths.cfm" TargetMode="External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crscenter.org/products-resources/resource-database/maximizing-college-choice-process-increase-fit-match" TargetMode="External"/><Relationship Id="rId22" Type="http://schemas.openxmlformats.org/officeDocument/2006/relationships/hyperlink" Target="http://www.khanacademy.org/test-prep/sat" TargetMode="External"/><Relationship Id="rId27" Type="http://schemas.openxmlformats.org/officeDocument/2006/relationships/hyperlink" Target="http://www.bigfuture.collegeboard.org/" TargetMode="External"/><Relationship Id="rId30" Type="http://schemas.openxmlformats.org/officeDocument/2006/relationships/hyperlink" Target="http://www.nces.ed.gov/collegenavigator" TargetMode="External"/><Relationship Id="rId35" Type="http://schemas.openxmlformats.org/officeDocument/2006/relationships/hyperlink" Target="http://www.nces.ed.gov/collegenavigator" TargetMode="External"/><Relationship Id="rId43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6B04C1"/>
    <w:rsid w:val="008B0559"/>
    <w:rsid w:val="008C7997"/>
    <w:rsid w:val="00A31BA8"/>
    <w:rsid w:val="00A523FA"/>
    <w:rsid w:val="00BD4B9E"/>
    <w:rsid w:val="00EF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30AD8F-0208-4711-8BEF-019C391DB5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9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2</cp:revision>
  <cp:lastPrinted>2015-05-28T22:43:00Z</cp:lastPrinted>
  <dcterms:created xsi:type="dcterms:W3CDTF">2015-06-17T22:18:00Z</dcterms:created>
  <dcterms:modified xsi:type="dcterms:W3CDTF">2021-08-27T18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